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720"/>
        <w:gridCol w:w="5755"/>
      </w:tblGrid>
      <w:tr w:rsidR="00FC1292" w:rsidRPr="00EA1F79" w14:paraId="23FD63BC" w14:textId="77777777" w:rsidTr="02E31A1F">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3-11T00:00:00Z">
              <w:dateFormat w:val="M/d/yyyy"/>
              <w:lid w:val="en-US"/>
              <w:storeMappedDataAs w:val="dateTime"/>
              <w:calendar w:val="gregorian"/>
            </w:date>
          </w:sdtPr>
          <w:sdtEndPr/>
          <w:sdtContent>
            <w:tc>
              <w:tcPr>
                <w:tcW w:w="6475" w:type="dxa"/>
                <w:gridSpan w:val="2"/>
              </w:tcPr>
              <w:p w14:paraId="47550714" w14:textId="4C578C75" w:rsidR="00FC1292" w:rsidRPr="00B76B93" w:rsidRDefault="00F3166B" w:rsidP="00FC1292">
                <w:pPr>
                  <w:spacing w:after="120"/>
                  <w:rPr>
                    <w:rFonts w:ascii="Calibri" w:eastAsia="Calibri" w:hAnsi="Calibri" w:cs="Calibri"/>
                    <w:color w:val="FF0000"/>
                    <w:sz w:val="24"/>
                    <w:szCs w:val="24"/>
                  </w:rPr>
                </w:pPr>
                <w:r w:rsidRPr="00B76B93">
                  <w:rPr>
                    <w:rFonts w:ascii="Calibri" w:eastAsia="Calibri" w:hAnsi="Calibri" w:cs="Calibri"/>
                    <w:color w:val="FF0000"/>
                    <w:sz w:val="24"/>
                    <w:szCs w:val="24"/>
                  </w:rPr>
                  <w:t>3/</w:t>
                </w:r>
                <w:r w:rsidR="00D20866">
                  <w:rPr>
                    <w:rFonts w:ascii="Calibri" w:eastAsia="Calibri" w:hAnsi="Calibri" w:cs="Calibri"/>
                    <w:color w:val="FF0000"/>
                    <w:sz w:val="24"/>
                    <w:szCs w:val="24"/>
                  </w:rPr>
                  <w:t>11</w:t>
                </w:r>
                <w:r w:rsidRPr="00B76B93">
                  <w:rPr>
                    <w:rFonts w:ascii="Calibri" w:eastAsia="Calibri" w:hAnsi="Calibri" w:cs="Calibri"/>
                    <w:color w:val="FF0000"/>
                    <w:sz w:val="24"/>
                    <w:szCs w:val="24"/>
                  </w:rPr>
                  <w:t>/2021</w:t>
                </w:r>
              </w:p>
            </w:tc>
          </w:sdtContent>
        </w:sdt>
      </w:tr>
      <w:tr w:rsidR="0092761B" w:rsidRPr="00EA1F79" w14:paraId="23E4ADD3" w14:textId="77777777" w:rsidTr="02E31A1F">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535D6B8E" w:rsidR="0092761B" w:rsidRPr="00B76B93" w:rsidRDefault="00F3166B" w:rsidP="00D43927">
            <w:pPr>
              <w:spacing w:after="120"/>
              <w:rPr>
                <w:rFonts w:ascii="Calibri" w:eastAsia="Calibri" w:hAnsi="Calibri" w:cs="Calibri"/>
                <w:color w:val="FF0000"/>
                <w:sz w:val="24"/>
                <w:szCs w:val="24"/>
              </w:rPr>
            </w:pPr>
            <w:r w:rsidRPr="00B76B93">
              <w:rPr>
                <w:rFonts w:ascii="Calibri" w:eastAsia="Calibri" w:hAnsi="Calibri" w:cs="Calibri"/>
                <w:color w:val="FF0000"/>
                <w:sz w:val="24"/>
                <w:szCs w:val="24"/>
              </w:rPr>
              <w:t>Kelsea R. Cid</w:t>
            </w:r>
          </w:p>
        </w:tc>
      </w:tr>
      <w:tr w:rsidR="0092761B" w:rsidRPr="00EA1F79" w14:paraId="3763C0EE" w14:textId="77777777" w:rsidTr="02E31A1F">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2D45C931" w:rsidR="0092761B" w:rsidRPr="00B76B93" w:rsidRDefault="00F3166B" w:rsidP="00D43927">
            <w:pPr>
              <w:spacing w:after="120"/>
              <w:rPr>
                <w:rFonts w:ascii="Calibri" w:eastAsia="Calibri" w:hAnsi="Calibri" w:cs="Calibri"/>
                <w:color w:val="FF0000"/>
                <w:sz w:val="24"/>
                <w:szCs w:val="24"/>
              </w:rPr>
            </w:pPr>
            <w:r w:rsidRPr="00B76B93">
              <w:rPr>
                <w:rFonts w:ascii="Calibri" w:eastAsia="Calibri" w:hAnsi="Calibri" w:cs="Calibri"/>
                <w:color w:val="FF0000"/>
                <w:sz w:val="24"/>
                <w:szCs w:val="24"/>
              </w:rPr>
              <w:t>Kelsea R. Cid</w:t>
            </w:r>
          </w:p>
        </w:tc>
      </w:tr>
      <w:tr w:rsidR="0092761B" w:rsidRPr="00EA1F79" w14:paraId="1208C826" w14:textId="77777777" w:rsidTr="02E31A1F">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C56232">
        <w:trPr>
          <w:cantSplit/>
          <w:trHeight w:val="300"/>
        </w:trPr>
        <w:tc>
          <w:tcPr>
            <w:tcW w:w="359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755" w:type="dxa"/>
              </w:tcPr>
              <w:p w14:paraId="06ECE4DE" w14:textId="1E3933FA" w:rsidR="0092761B" w:rsidRPr="00EA1F79" w:rsidRDefault="0067133B"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Pure and Applied Sciences</w:t>
                </w:r>
              </w:p>
            </w:tc>
          </w:sdtContent>
        </w:sdt>
      </w:tr>
      <w:tr w:rsidR="0092761B" w:rsidRPr="00EA1F79" w14:paraId="512058AB" w14:textId="77777777" w:rsidTr="00C56232">
        <w:trPr>
          <w:cantSplit/>
          <w:trHeight w:val="300"/>
        </w:trPr>
        <w:tc>
          <w:tcPr>
            <w:tcW w:w="359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755" w:type="dxa"/>
          </w:tcPr>
          <w:p w14:paraId="0B84DEBA" w14:textId="7940976F" w:rsidR="00F3166B" w:rsidRPr="00E473DA" w:rsidRDefault="0067133B" w:rsidP="00D43927">
            <w:pPr>
              <w:spacing w:after="120"/>
              <w:rPr>
                <w:rFonts w:ascii="Calibri" w:eastAsia="Calibri" w:hAnsi="Calibri" w:cs="Calibri"/>
                <w:b/>
                <w:color w:val="000000" w:themeColor="text1"/>
                <w:sz w:val="24"/>
                <w:szCs w:val="24"/>
                <w:highlight w:val="yellow"/>
              </w:rPr>
            </w:pPr>
            <w:r w:rsidRPr="00E473DA">
              <w:rPr>
                <w:rFonts w:ascii="Calibri" w:eastAsia="Calibri" w:hAnsi="Calibri" w:cs="Calibri"/>
                <w:b/>
                <w:color w:val="000000" w:themeColor="text1"/>
                <w:sz w:val="24"/>
                <w:szCs w:val="24"/>
                <w:highlight w:val="yellow"/>
              </w:rPr>
              <w:t>MAC 1140</w:t>
            </w:r>
            <w:r w:rsidR="00F3166B" w:rsidRPr="00E473DA">
              <w:rPr>
                <w:rFonts w:ascii="Calibri" w:eastAsia="Calibri" w:hAnsi="Calibri" w:cs="Calibri"/>
                <w:b/>
                <w:color w:val="000000" w:themeColor="text1"/>
                <w:sz w:val="24"/>
                <w:szCs w:val="24"/>
                <w:highlight w:val="yellow"/>
              </w:rPr>
              <w:t>:</w:t>
            </w:r>
            <w:r w:rsidRPr="00E473DA">
              <w:rPr>
                <w:rFonts w:ascii="Calibri" w:eastAsia="Calibri" w:hAnsi="Calibri" w:cs="Calibri"/>
                <w:b/>
                <w:color w:val="000000" w:themeColor="text1"/>
                <w:sz w:val="24"/>
                <w:szCs w:val="24"/>
                <w:highlight w:val="yellow"/>
              </w:rPr>
              <w:t xml:space="preserve"> Pre-Calculus Algebra</w:t>
            </w:r>
          </w:p>
          <w:p w14:paraId="4283224B" w14:textId="48983D63" w:rsidR="00F3166B" w:rsidRPr="00E473DA" w:rsidRDefault="0067133B" w:rsidP="00D43927">
            <w:pPr>
              <w:spacing w:after="120"/>
              <w:rPr>
                <w:rFonts w:ascii="Calibri" w:eastAsia="Calibri" w:hAnsi="Calibri" w:cs="Calibri"/>
                <w:b/>
                <w:color w:val="000000" w:themeColor="text1"/>
                <w:sz w:val="24"/>
                <w:szCs w:val="24"/>
                <w:highlight w:val="yellow"/>
              </w:rPr>
            </w:pPr>
            <w:r w:rsidRPr="00E473DA">
              <w:rPr>
                <w:rFonts w:ascii="Calibri" w:eastAsia="Calibri" w:hAnsi="Calibri" w:cs="Calibri"/>
                <w:b/>
                <w:color w:val="000000" w:themeColor="text1"/>
                <w:sz w:val="24"/>
                <w:szCs w:val="24"/>
                <w:highlight w:val="yellow"/>
              </w:rPr>
              <w:t>MAC 2233</w:t>
            </w:r>
            <w:r w:rsidR="00F3166B" w:rsidRPr="00E473DA">
              <w:rPr>
                <w:rFonts w:ascii="Calibri" w:eastAsia="Calibri" w:hAnsi="Calibri" w:cs="Calibri"/>
                <w:b/>
                <w:color w:val="000000" w:themeColor="text1"/>
                <w:sz w:val="24"/>
                <w:szCs w:val="24"/>
                <w:highlight w:val="yellow"/>
              </w:rPr>
              <w:t>:</w:t>
            </w:r>
            <w:r w:rsidRPr="00E473DA">
              <w:rPr>
                <w:rFonts w:ascii="Calibri" w:eastAsia="Calibri" w:hAnsi="Calibri" w:cs="Calibri"/>
                <w:b/>
                <w:color w:val="000000" w:themeColor="text1"/>
                <w:sz w:val="24"/>
                <w:szCs w:val="24"/>
                <w:highlight w:val="yellow"/>
              </w:rPr>
              <w:t xml:space="preserve"> Calculus for Business and Social Sciences I</w:t>
            </w:r>
          </w:p>
          <w:p w14:paraId="6B5BC0E8" w14:textId="3F20C979" w:rsidR="00F3166B" w:rsidRPr="00E473DA" w:rsidRDefault="0067133B" w:rsidP="00D43927">
            <w:pPr>
              <w:spacing w:after="120"/>
              <w:rPr>
                <w:rFonts w:ascii="Calibri" w:eastAsia="Calibri" w:hAnsi="Calibri" w:cs="Calibri"/>
                <w:b/>
                <w:color w:val="000000" w:themeColor="text1"/>
                <w:sz w:val="24"/>
                <w:szCs w:val="24"/>
                <w:highlight w:val="yellow"/>
              </w:rPr>
            </w:pPr>
            <w:r w:rsidRPr="00E473DA">
              <w:rPr>
                <w:rFonts w:ascii="Calibri" w:eastAsia="Calibri" w:hAnsi="Calibri" w:cs="Calibri"/>
                <w:b/>
                <w:color w:val="000000" w:themeColor="text1"/>
                <w:sz w:val="24"/>
                <w:szCs w:val="24"/>
                <w:highlight w:val="yellow"/>
              </w:rPr>
              <w:t>MAC 2311</w:t>
            </w:r>
            <w:r w:rsidR="00F3166B" w:rsidRPr="00E473DA">
              <w:rPr>
                <w:rFonts w:ascii="Calibri" w:eastAsia="Calibri" w:hAnsi="Calibri" w:cs="Calibri"/>
                <w:b/>
                <w:color w:val="000000" w:themeColor="text1"/>
                <w:sz w:val="24"/>
                <w:szCs w:val="24"/>
                <w:highlight w:val="yellow"/>
              </w:rPr>
              <w:t>:</w:t>
            </w:r>
            <w:r w:rsidRPr="00E473DA">
              <w:rPr>
                <w:rFonts w:ascii="Calibri" w:eastAsia="Calibri" w:hAnsi="Calibri" w:cs="Calibri"/>
                <w:b/>
                <w:color w:val="000000" w:themeColor="text1"/>
                <w:sz w:val="24"/>
                <w:szCs w:val="24"/>
                <w:highlight w:val="yellow"/>
              </w:rPr>
              <w:t xml:space="preserve"> Calculus with Analytic Geometry I</w:t>
            </w:r>
          </w:p>
          <w:p w14:paraId="5747BE3A" w14:textId="5F6AFEDE" w:rsidR="00F3166B" w:rsidRPr="00E473DA" w:rsidRDefault="0067133B" w:rsidP="00D43927">
            <w:pPr>
              <w:spacing w:after="120"/>
              <w:rPr>
                <w:rFonts w:ascii="Calibri" w:eastAsia="Calibri" w:hAnsi="Calibri" w:cs="Calibri"/>
                <w:b/>
                <w:color w:val="000000" w:themeColor="text1"/>
                <w:sz w:val="24"/>
                <w:szCs w:val="24"/>
                <w:highlight w:val="yellow"/>
              </w:rPr>
            </w:pPr>
            <w:r w:rsidRPr="00E473DA">
              <w:rPr>
                <w:rFonts w:ascii="Calibri" w:eastAsia="Calibri" w:hAnsi="Calibri" w:cs="Calibri"/>
                <w:b/>
                <w:color w:val="000000" w:themeColor="text1"/>
                <w:sz w:val="24"/>
                <w:szCs w:val="24"/>
                <w:highlight w:val="yellow"/>
              </w:rPr>
              <w:t>MAC 2312</w:t>
            </w:r>
            <w:r w:rsidR="00F3166B" w:rsidRPr="00E473DA">
              <w:rPr>
                <w:rFonts w:ascii="Calibri" w:eastAsia="Calibri" w:hAnsi="Calibri" w:cs="Calibri"/>
                <w:b/>
                <w:color w:val="000000" w:themeColor="text1"/>
                <w:sz w:val="24"/>
                <w:szCs w:val="24"/>
                <w:highlight w:val="yellow"/>
              </w:rPr>
              <w:t>:</w:t>
            </w:r>
            <w:r w:rsidRPr="00E473DA">
              <w:rPr>
                <w:rFonts w:ascii="Calibri" w:eastAsia="Calibri" w:hAnsi="Calibri" w:cs="Calibri"/>
                <w:b/>
                <w:color w:val="000000" w:themeColor="text1"/>
                <w:sz w:val="24"/>
                <w:szCs w:val="24"/>
                <w:highlight w:val="yellow"/>
              </w:rPr>
              <w:t xml:space="preserve"> Calculus with Analytic Geometry II</w:t>
            </w:r>
          </w:p>
          <w:p w14:paraId="6891445A" w14:textId="473620D5" w:rsidR="00F3166B" w:rsidRPr="00E473DA" w:rsidRDefault="0067133B" w:rsidP="00D43927">
            <w:pPr>
              <w:spacing w:after="120"/>
              <w:rPr>
                <w:rFonts w:ascii="Calibri" w:eastAsia="Calibri" w:hAnsi="Calibri" w:cs="Calibri"/>
                <w:b/>
                <w:color w:val="000000" w:themeColor="text1"/>
                <w:sz w:val="24"/>
                <w:szCs w:val="24"/>
                <w:highlight w:val="yellow"/>
              </w:rPr>
            </w:pPr>
            <w:r w:rsidRPr="00E473DA">
              <w:rPr>
                <w:rFonts w:ascii="Calibri" w:eastAsia="Calibri" w:hAnsi="Calibri" w:cs="Calibri"/>
                <w:b/>
                <w:color w:val="000000" w:themeColor="text1"/>
                <w:sz w:val="24"/>
                <w:szCs w:val="24"/>
                <w:highlight w:val="yellow"/>
              </w:rPr>
              <w:t>MAC 2313</w:t>
            </w:r>
            <w:r w:rsidR="00F3166B" w:rsidRPr="00E473DA">
              <w:rPr>
                <w:rFonts w:ascii="Calibri" w:eastAsia="Calibri" w:hAnsi="Calibri" w:cs="Calibri"/>
                <w:b/>
                <w:color w:val="000000" w:themeColor="text1"/>
                <w:sz w:val="24"/>
                <w:szCs w:val="24"/>
                <w:highlight w:val="yellow"/>
              </w:rPr>
              <w:t>:</w:t>
            </w:r>
            <w:r w:rsidRPr="00E473DA">
              <w:rPr>
                <w:rFonts w:ascii="Calibri" w:eastAsia="Calibri" w:hAnsi="Calibri" w:cs="Calibri"/>
                <w:b/>
                <w:color w:val="000000" w:themeColor="text1"/>
                <w:sz w:val="24"/>
                <w:szCs w:val="24"/>
                <w:highlight w:val="yellow"/>
              </w:rPr>
              <w:t xml:space="preserve"> Calculus with Analytic Geometry III</w:t>
            </w:r>
          </w:p>
          <w:p w14:paraId="764DC6AC" w14:textId="4A2D417C" w:rsidR="00F3166B" w:rsidRPr="00E473DA" w:rsidRDefault="0067133B" w:rsidP="00D43927">
            <w:pPr>
              <w:spacing w:after="120"/>
              <w:rPr>
                <w:rFonts w:ascii="Calibri" w:eastAsia="Calibri" w:hAnsi="Calibri" w:cs="Calibri"/>
                <w:b/>
                <w:color w:val="000000" w:themeColor="text1"/>
                <w:sz w:val="24"/>
                <w:szCs w:val="24"/>
                <w:highlight w:val="yellow"/>
              </w:rPr>
            </w:pPr>
            <w:r w:rsidRPr="00E473DA">
              <w:rPr>
                <w:rFonts w:ascii="Calibri" w:eastAsia="Calibri" w:hAnsi="Calibri" w:cs="Calibri"/>
                <w:b/>
                <w:color w:val="000000" w:themeColor="text1"/>
                <w:sz w:val="24"/>
                <w:szCs w:val="24"/>
                <w:highlight w:val="yellow"/>
              </w:rPr>
              <w:t>MAP 2302</w:t>
            </w:r>
            <w:r w:rsidR="00F3166B" w:rsidRPr="00E473DA">
              <w:rPr>
                <w:rFonts w:ascii="Calibri" w:eastAsia="Calibri" w:hAnsi="Calibri" w:cs="Calibri"/>
                <w:b/>
                <w:color w:val="000000" w:themeColor="text1"/>
                <w:sz w:val="24"/>
                <w:szCs w:val="24"/>
                <w:highlight w:val="yellow"/>
              </w:rPr>
              <w:t>:</w:t>
            </w:r>
            <w:r w:rsidRPr="00E473DA">
              <w:rPr>
                <w:rFonts w:ascii="Calibri" w:eastAsia="Calibri" w:hAnsi="Calibri" w:cs="Calibri"/>
                <w:b/>
                <w:color w:val="000000" w:themeColor="text1"/>
                <w:sz w:val="24"/>
                <w:szCs w:val="24"/>
                <w:highlight w:val="yellow"/>
              </w:rPr>
              <w:t xml:space="preserve"> Differential Equations I</w:t>
            </w:r>
          </w:p>
          <w:p w14:paraId="42CB4B14" w14:textId="199995D6" w:rsidR="00F3166B" w:rsidRPr="00E473DA" w:rsidRDefault="0067133B" w:rsidP="00D43927">
            <w:pPr>
              <w:spacing w:after="120"/>
              <w:rPr>
                <w:rFonts w:ascii="Calibri" w:eastAsia="Calibri" w:hAnsi="Calibri" w:cs="Calibri"/>
                <w:b/>
                <w:color w:val="000000" w:themeColor="text1"/>
                <w:sz w:val="24"/>
                <w:szCs w:val="24"/>
                <w:highlight w:val="yellow"/>
              </w:rPr>
            </w:pPr>
            <w:r w:rsidRPr="00E473DA">
              <w:rPr>
                <w:rFonts w:ascii="Calibri" w:eastAsia="Calibri" w:hAnsi="Calibri" w:cs="Calibri"/>
                <w:b/>
                <w:color w:val="000000" w:themeColor="text1"/>
                <w:sz w:val="24"/>
                <w:szCs w:val="24"/>
                <w:highlight w:val="yellow"/>
              </w:rPr>
              <w:t>MAT 1033</w:t>
            </w:r>
            <w:r w:rsidR="00F3166B" w:rsidRPr="00E473DA">
              <w:rPr>
                <w:rFonts w:ascii="Calibri" w:eastAsia="Calibri" w:hAnsi="Calibri" w:cs="Calibri"/>
                <w:b/>
                <w:color w:val="000000" w:themeColor="text1"/>
                <w:sz w:val="24"/>
                <w:szCs w:val="24"/>
                <w:highlight w:val="yellow"/>
              </w:rPr>
              <w:t>:</w:t>
            </w:r>
            <w:r w:rsidRPr="00E473DA">
              <w:rPr>
                <w:rFonts w:ascii="Calibri" w:eastAsia="Calibri" w:hAnsi="Calibri" w:cs="Calibri"/>
                <w:b/>
                <w:color w:val="000000" w:themeColor="text1"/>
                <w:sz w:val="24"/>
                <w:szCs w:val="24"/>
                <w:highlight w:val="yellow"/>
              </w:rPr>
              <w:t xml:space="preserve"> Intermediate Algebra</w:t>
            </w:r>
          </w:p>
          <w:p w14:paraId="49195D8E" w14:textId="760C66D6" w:rsidR="00F3166B" w:rsidRPr="00E473DA" w:rsidRDefault="0067133B" w:rsidP="00D43927">
            <w:pPr>
              <w:spacing w:after="120"/>
              <w:rPr>
                <w:rFonts w:ascii="Calibri" w:eastAsia="Calibri" w:hAnsi="Calibri" w:cs="Calibri"/>
                <w:b/>
                <w:color w:val="000000" w:themeColor="text1"/>
                <w:sz w:val="24"/>
                <w:szCs w:val="24"/>
                <w:highlight w:val="yellow"/>
              </w:rPr>
            </w:pPr>
            <w:r w:rsidRPr="00E473DA">
              <w:rPr>
                <w:rFonts w:ascii="Calibri" w:eastAsia="Calibri" w:hAnsi="Calibri" w:cs="Calibri"/>
                <w:b/>
                <w:color w:val="000000" w:themeColor="text1"/>
                <w:sz w:val="24"/>
                <w:szCs w:val="24"/>
                <w:highlight w:val="yellow"/>
              </w:rPr>
              <w:t>MAT 1100</w:t>
            </w:r>
            <w:r w:rsidR="00F3166B" w:rsidRPr="00E473DA">
              <w:rPr>
                <w:rFonts w:ascii="Calibri" w:eastAsia="Calibri" w:hAnsi="Calibri" w:cs="Calibri"/>
                <w:b/>
                <w:color w:val="000000" w:themeColor="text1"/>
                <w:sz w:val="24"/>
                <w:szCs w:val="24"/>
                <w:highlight w:val="yellow"/>
              </w:rPr>
              <w:t>:</w:t>
            </w:r>
            <w:r w:rsidRPr="00E473DA">
              <w:rPr>
                <w:rFonts w:ascii="Calibri" w:eastAsia="Calibri" w:hAnsi="Calibri" w:cs="Calibri"/>
                <w:b/>
                <w:color w:val="000000" w:themeColor="text1"/>
                <w:sz w:val="24"/>
                <w:szCs w:val="24"/>
                <w:highlight w:val="yellow"/>
              </w:rPr>
              <w:t xml:space="preserve"> Mathematical Literacy for College Students</w:t>
            </w:r>
          </w:p>
          <w:p w14:paraId="69BEA081" w14:textId="30330B6B" w:rsidR="0092761B" w:rsidRPr="00F3166B" w:rsidRDefault="0067133B" w:rsidP="00D43927">
            <w:pPr>
              <w:spacing w:after="120"/>
              <w:rPr>
                <w:rFonts w:ascii="Calibri" w:eastAsia="Calibri" w:hAnsi="Calibri" w:cs="Calibri"/>
                <w:b/>
                <w:color w:val="000000" w:themeColor="text1"/>
                <w:sz w:val="24"/>
                <w:szCs w:val="24"/>
                <w:highlight w:val="yellow"/>
              </w:rPr>
            </w:pPr>
            <w:r w:rsidRPr="00E473DA">
              <w:rPr>
                <w:rFonts w:ascii="Calibri" w:eastAsia="Calibri" w:hAnsi="Calibri" w:cs="Calibri"/>
                <w:b/>
                <w:color w:val="000000" w:themeColor="text1"/>
                <w:sz w:val="24"/>
                <w:szCs w:val="24"/>
                <w:highlight w:val="yellow"/>
              </w:rPr>
              <w:t>STA 2023</w:t>
            </w:r>
            <w:r w:rsidR="00F3166B" w:rsidRPr="00E473DA">
              <w:rPr>
                <w:rFonts w:ascii="Calibri" w:eastAsia="Calibri" w:hAnsi="Calibri" w:cs="Calibri"/>
                <w:b/>
                <w:color w:val="000000" w:themeColor="text1"/>
                <w:sz w:val="24"/>
                <w:szCs w:val="24"/>
                <w:highlight w:val="yellow"/>
              </w:rPr>
              <w:t>:</w:t>
            </w:r>
            <w:r w:rsidRPr="00E473DA">
              <w:rPr>
                <w:rFonts w:ascii="Calibri" w:eastAsia="Calibri" w:hAnsi="Calibri" w:cs="Calibri"/>
                <w:b/>
                <w:color w:val="000000" w:themeColor="text1"/>
                <w:sz w:val="24"/>
                <w:szCs w:val="24"/>
                <w:highlight w:val="yellow"/>
              </w:rPr>
              <w:t xml:space="preserve"> Statistical Methods I</w:t>
            </w:r>
          </w:p>
        </w:tc>
      </w:tr>
      <w:tr w:rsidR="00C73E2E" w:rsidRPr="00EA1F79" w14:paraId="56385121" w14:textId="77777777" w:rsidTr="02E31A1F">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2E31A1F">
        <w:trPr>
          <w:cantSplit/>
          <w:trHeight w:val="300"/>
        </w:trPr>
        <w:tc>
          <w:tcPr>
            <w:tcW w:w="9350" w:type="dxa"/>
            <w:gridSpan w:val="3"/>
          </w:tcPr>
          <w:p w14:paraId="1BD38838" w14:textId="24733B07" w:rsidR="00C73E2E" w:rsidRPr="00EA1F79" w:rsidRDefault="48E2DAB2" w:rsidP="02E31A1F">
            <w:pPr>
              <w:spacing w:after="60"/>
              <w:rPr>
                <w:rFonts w:ascii="Calibri" w:eastAsia="Calibri" w:hAnsi="Calibri" w:cs="Calibri"/>
                <w:color w:val="FF0000"/>
                <w:sz w:val="24"/>
                <w:szCs w:val="24"/>
              </w:rPr>
            </w:pPr>
            <w:r w:rsidRPr="02E31A1F">
              <w:rPr>
                <w:rFonts w:ascii="Calibri" w:eastAsia="Calibri" w:hAnsi="Calibri" w:cs="Calibri"/>
                <w:color w:val="FF0000"/>
                <w:sz w:val="24"/>
                <w:szCs w:val="24"/>
              </w:rPr>
              <w:t>Programs, Certificates, and/or Courses affected</w:t>
            </w:r>
            <w:r w:rsidR="0593FBCB" w:rsidRPr="02E31A1F">
              <w:rPr>
                <w:rFonts w:ascii="Calibri" w:eastAsia="Calibri" w:hAnsi="Calibri" w:cs="Calibri"/>
                <w:color w:val="FF0000"/>
                <w:sz w:val="24"/>
                <w:szCs w:val="24"/>
              </w:rPr>
              <w:t xml:space="preserve"> by the proposed changes:</w:t>
            </w:r>
            <w:r w:rsidR="1CE83BD6" w:rsidRPr="02E31A1F">
              <w:rPr>
                <w:rFonts w:ascii="Calibri" w:eastAsia="Calibri" w:hAnsi="Calibri" w:cs="Calibri"/>
                <w:color w:val="FF0000"/>
                <w:sz w:val="24"/>
                <w:szCs w:val="24"/>
              </w:rPr>
              <w:t xml:space="preserve"> </w:t>
            </w:r>
            <w:r w:rsidR="1CE83BD6" w:rsidRPr="00343D3C">
              <w:rPr>
                <w:rFonts w:ascii="Calibri" w:eastAsia="Calibri" w:hAnsi="Calibri" w:cs="Calibri"/>
                <w:b/>
                <w:bCs/>
                <w:color w:val="FF0000"/>
                <w:sz w:val="24"/>
                <w:szCs w:val="24"/>
              </w:rPr>
              <w:t>N/A</w:t>
            </w:r>
            <w:r w:rsidR="00343D3C">
              <w:rPr>
                <w:rFonts w:ascii="Calibri" w:eastAsia="Calibri" w:hAnsi="Calibri" w:cs="Calibri"/>
                <w:color w:val="FF0000"/>
                <w:sz w:val="24"/>
                <w:szCs w:val="24"/>
              </w:rPr>
              <w:t xml:space="preserve"> – these changes are internal to the courses and do not affect other courses or programs.</w:t>
            </w:r>
          </w:p>
        </w:tc>
      </w:tr>
      <w:tr w:rsidR="00AA00C7" w:rsidRPr="00EA1F79" w14:paraId="21E69057" w14:textId="77777777" w:rsidTr="02E31A1F">
        <w:trPr>
          <w:cantSplit/>
          <w:trHeight w:val="300"/>
        </w:trPr>
        <w:tc>
          <w:tcPr>
            <w:tcW w:w="9350" w:type="dxa"/>
            <w:gridSpan w:val="3"/>
            <w:shd w:val="clear" w:color="auto" w:fill="auto"/>
          </w:tcPr>
          <w:p w14:paraId="21D9217E" w14:textId="351EE008"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r w:rsidR="00CD2E71" w:rsidRPr="00343D3C">
              <w:rPr>
                <w:rFonts w:ascii="Calibri" w:eastAsia="Calibri" w:hAnsi="Calibri" w:cs="Calibri"/>
                <w:b/>
                <w:bCs/>
                <w:color w:val="FF0000"/>
                <w:sz w:val="24"/>
                <w:szCs w:val="24"/>
              </w:rPr>
              <w:t>N/A</w:t>
            </w:r>
            <w:r w:rsidR="00343D3C">
              <w:rPr>
                <w:rFonts w:ascii="Calibri" w:eastAsia="Calibri" w:hAnsi="Calibri" w:cs="Calibri"/>
                <w:color w:val="FF0000"/>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7CE123B1"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lastRenderedPageBreak/>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color w:val="FF0000"/>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DBA2D03" w:rsidR="009D452C" w:rsidRPr="00EA1F79" w:rsidRDefault="000910C4" w:rsidP="0006234A">
                <w:pPr>
                  <w:spacing w:after="60"/>
                  <w:rPr>
                    <w:rFonts w:ascii="Calibri" w:hAnsi="Calibri" w:cs="Calibri"/>
                    <w:sz w:val="24"/>
                    <w:szCs w:val="24"/>
                  </w:rPr>
                </w:pPr>
                <w:r w:rsidRPr="00C56232">
                  <w:rPr>
                    <w:rFonts w:ascii="Calibri" w:hAnsi="Calibri" w:cs="Calibri"/>
                    <w:color w:val="FF0000"/>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706AE1E8" w14:textId="359C9D27" w:rsidR="00B02C17" w:rsidRPr="00B02C17" w:rsidRDefault="00B02C17" w:rsidP="00B02C17">
            <w:pPr>
              <w:spacing w:after="60"/>
              <w:rPr>
                <w:rFonts w:ascii="Calibri" w:hAnsi="Calibri" w:cs="Calibri"/>
                <w:color w:val="000000" w:themeColor="text1"/>
                <w:sz w:val="24"/>
                <w:szCs w:val="24"/>
              </w:rPr>
            </w:pPr>
            <w:r w:rsidRPr="00C56232">
              <w:rPr>
                <w:rFonts w:ascii="Calibri" w:hAnsi="Calibri" w:cs="Calibri"/>
                <w:color w:val="FF0000"/>
                <w:sz w:val="24"/>
                <w:szCs w:val="24"/>
              </w:rPr>
              <w:t xml:space="preserve">Requesting an exception to the Curriculum calendar for this proposal to be heard at the April 2, 2021 meeting with an effective date of Fall 2021. </w:t>
            </w:r>
          </w:p>
          <w:p w14:paraId="4F69654F" w14:textId="77777777" w:rsidR="00B02C17" w:rsidRPr="00B02C17" w:rsidRDefault="00B02C17" w:rsidP="00B02C17">
            <w:pPr>
              <w:spacing w:after="60"/>
              <w:rPr>
                <w:rFonts w:ascii="Calibri" w:hAnsi="Calibri" w:cs="Calibri"/>
                <w:color w:val="000000" w:themeColor="text1"/>
                <w:sz w:val="24"/>
                <w:szCs w:val="24"/>
              </w:rPr>
            </w:pPr>
            <w:r w:rsidRPr="00B02C17">
              <w:rPr>
                <w:rFonts w:ascii="Calibri" w:hAnsi="Calibri" w:cs="Calibri"/>
                <w:color w:val="000000" w:themeColor="text1"/>
                <w:sz w:val="24"/>
                <w:szCs w:val="24"/>
              </w:rPr>
              <w:t>A similar proposal, first submitted by Professor Ransford on 1/12/2021, required modifications for Curriculum Committee approval. The original proposal was withdrawn on 3/5/2021 without having been modified.</w:t>
            </w:r>
          </w:p>
          <w:p w14:paraId="3B920D45" w14:textId="115E5F20" w:rsidR="00CB4512" w:rsidRPr="00EA1F79" w:rsidRDefault="00B02C17" w:rsidP="00B02C17">
            <w:pPr>
              <w:spacing w:after="60"/>
              <w:rPr>
                <w:rFonts w:ascii="Calibri" w:hAnsi="Calibri" w:cs="Calibri"/>
                <w:color w:val="FF0000"/>
                <w:sz w:val="24"/>
                <w:szCs w:val="24"/>
              </w:rPr>
            </w:pPr>
            <w:r w:rsidRPr="00B02C17">
              <w:rPr>
                <w:rFonts w:ascii="Calibri" w:hAnsi="Calibri" w:cs="Calibri"/>
                <w:color w:val="000000" w:themeColor="text1"/>
                <w:sz w:val="24"/>
                <w:szCs w:val="24"/>
              </w:rPr>
              <w:t xml:space="preserve">With Dr. </w:t>
            </w:r>
            <w:proofErr w:type="spellStart"/>
            <w:r w:rsidRPr="00B02C17">
              <w:rPr>
                <w:rFonts w:ascii="Calibri" w:hAnsi="Calibri" w:cs="Calibri"/>
                <w:color w:val="000000" w:themeColor="text1"/>
                <w:sz w:val="24"/>
                <w:szCs w:val="24"/>
              </w:rPr>
              <w:t>McGarey’s</w:t>
            </w:r>
            <w:proofErr w:type="spellEnd"/>
            <w:r w:rsidRPr="00B02C17">
              <w:rPr>
                <w:rFonts w:ascii="Calibri" w:hAnsi="Calibri" w:cs="Calibri"/>
                <w:color w:val="000000" w:themeColor="text1"/>
                <w:sz w:val="24"/>
                <w:szCs w:val="24"/>
              </w:rPr>
              <w:t xml:space="preserve"> approval and further input from Dr. Ilic and Math course coordinators, four Change of Course proposals have now been submitted that address the required modifications and related issues. The Curriculum Committee Chair has expressed support for bringing th</w:t>
            </w:r>
            <w:r w:rsidR="00C56232">
              <w:rPr>
                <w:rFonts w:ascii="Calibri" w:hAnsi="Calibri" w:cs="Calibri"/>
                <w:color w:val="000000" w:themeColor="text1"/>
                <w:sz w:val="24"/>
                <w:szCs w:val="24"/>
              </w:rPr>
              <w:t>ese</w:t>
            </w:r>
            <w:r w:rsidRPr="00B02C17">
              <w:rPr>
                <w:rFonts w:ascii="Calibri" w:hAnsi="Calibri" w:cs="Calibri"/>
                <w:color w:val="000000" w:themeColor="text1"/>
                <w:sz w:val="24"/>
                <w:szCs w:val="24"/>
              </w:rPr>
              <w:t xml:space="preserve"> action</w:t>
            </w:r>
            <w:r w:rsidR="00C56232">
              <w:rPr>
                <w:rFonts w:ascii="Calibri" w:hAnsi="Calibri" w:cs="Calibri"/>
                <w:color w:val="000000" w:themeColor="text1"/>
                <w:sz w:val="24"/>
                <w:szCs w:val="24"/>
              </w:rPr>
              <w:t>s</w:t>
            </w:r>
            <w:r w:rsidRPr="00B02C17">
              <w:rPr>
                <w:rFonts w:ascii="Calibri" w:hAnsi="Calibri" w:cs="Calibri"/>
                <w:color w:val="000000" w:themeColor="text1"/>
                <w:sz w:val="24"/>
                <w:szCs w:val="24"/>
              </w:rPr>
              <w:t xml:space="preserve"> to the April 2, 2021 meeting, with an effective date of Fall 2021 if approved.</w:t>
            </w: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7285"/>
        <w:gridCol w:w="180"/>
        <w:gridCol w:w="1885"/>
      </w:tblGrid>
      <w:tr w:rsidR="00CA67DE" w:rsidRPr="00EA1F79" w14:paraId="32299A36" w14:textId="77777777" w:rsidTr="5DDABC02">
        <w:tc>
          <w:tcPr>
            <w:tcW w:w="9350" w:type="dxa"/>
            <w:gridSpan w:val="3"/>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5DDABC02">
        <w:tc>
          <w:tcPr>
            <w:tcW w:w="9350" w:type="dxa"/>
            <w:gridSpan w:val="3"/>
          </w:tcPr>
          <w:p w14:paraId="08F09E50" w14:textId="4A22519E" w:rsidR="00DB19B5" w:rsidRPr="0083325E" w:rsidRDefault="000910C4" w:rsidP="00DB19B5">
            <w:pPr>
              <w:spacing w:after="60"/>
              <w:rPr>
                <w:rFonts w:ascii="Calibri" w:eastAsia="Calibri" w:hAnsi="Calibri" w:cs="Calibri"/>
                <w:b/>
                <w:bCs/>
                <w:i/>
                <w:iCs/>
                <w:color w:val="000000" w:themeColor="text1"/>
                <w:sz w:val="24"/>
                <w:szCs w:val="24"/>
              </w:rPr>
            </w:pPr>
            <w:r>
              <w:rPr>
                <w:rFonts w:ascii="Calibri" w:eastAsia="Calibri" w:hAnsi="Calibri" w:cs="Calibri"/>
                <w:color w:val="000000" w:themeColor="text1"/>
                <w:sz w:val="24"/>
                <w:szCs w:val="24"/>
              </w:rPr>
              <w:t xml:space="preserve">The mathematics department is proposing the removal of the language “A graphing calculator is required.” or “A graphing calculator is required for this course.” </w:t>
            </w:r>
            <w:r w:rsidR="00B76B93">
              <w:rPr>
                <w:rFonts w:ascii="Calibri" w:eastAsia="Calibri" w:hAnsi="Calibri" w:cs="Calibri"/>
                <w:color w:val="000000" w:themeColor="text1"/>
                <w:sz w:val="24"/>
                <w:szCs w:val="24"/>
              </w:rPr>
              <w:t xml:space="preserve">Or “A graphing calculator, TI-86, or equivalent, is required” </w:t>
            </w:r>
            <w:r>
              <w:rPr>
                <w:rFonts w:ascii="Calibri" w:eastAsia="Calibri" w:hAnsi="Calibri" w:cs="Calibri"/>
                <w:color w:val="000000" w:themeColor="text1"/>
                <w:sz w:val="24"/>
                <w:szCs w:val="24"/>
              </w:rPr>
              <w:t>from the course description.</w:t>
            </w:r>
          </w:p>
        </w:tc>
      </w:tr>
      <w:tr w:rsidR="00CA67DE" w:rsidRPr="00EA1F79" w14:paraId="2CC2B496" w14:textId="77777777" w:rsidTr="5DDABC02">
        <w:tc>
          <w:tcPr>
            <w:tcW w:w="9350" w:type="dxa"/>
            <w:gridSpan w:val="3"/>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5DDABC02">
        <w:tc>
          <w:tcPr>
            <w:tcW w:w="9350" w:type="dxa"/>
            <w:gridSpan w:val="3"/>
            <w:tcBorders>
              <w:bottom w:val="single" w:sz="4" w:space="0" w:color="auto"/>
            </w:tcBorders>
          </w:tcPr>
          <w:p w14:paraId="65BE6FE3" w14:textId="5CC72971" w:rsidR="00CA67DE" w:rsidRPr="000910C4" w:rsidRDefault="00FE1BE9" w:rsidP="000910C4">
            <w:pPr>
              <w:spacing w:after="60"/>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There are now a variety of electronic tools available for student use </w:t>
            </w:r>
            <w:r w:rsidR="00C56232">
              <w:rPr>
                <w:rFonts w:ascii="Calibri" w:eastAsia="Calibri" w:hAnsi="Calibri" w:cs="Calibri"/>
                <w:color w:val="000000" w:themeColor="text1"/>
                <w:sz w:val="24"/>
                <w:szCs w:val="24"/>
              </w:rPr>
              <w:t xml:space="preserve">that can perform more tasks than graphing calculators, are more user-friendly, and </w:t>
            </w:r>
            <w:r>
              <w:rPr>
                <w:rFonts w:ascii="Calibri" w:eastAsia="Calibri" w:hAnsi="Calibri" w:cs="Calibri"/>
                <w:color w:val="000000" w:themeColor="text1"/>
                <w:sz w:val="24"/>
                <w:szCs w:val="24"/>
              </w:rPr>
              <w:t>are less expensive or free. In addition, there are now multiple versions of the same graphing calculators on the market making class instruction more difficult since not all students are viewing the same screens. Therefore, the department would prefer to remove the</w:t>
            </w:r>
            <w:r w:rsidR="00C56232">
              <w:rPr>
                <w:rFonts w:ascii="Calibri" w:eastAsia="Calibri" w:hAnsi="Calibri" w:cs="Calibri"/>
                <w:color w:val="000000" w:themeColor="text1"/>
                <w:sz w:val="24"/>
                <w:szCs w:val="24"/>
              </w:rPr>
              <w:t xml:space="preserve"> </w:t>
            </w:r>
            <w:r w:rsidR="00C56232" w:rsidRPr="00C56232">
              <w:rPr>
                <w:rFonts w:ascii="Calibri" w:eastAsia="Calibri" w:hAnsi="Calibri" w:cs="Calibri"/>
                <w:i/>
                <w:iCs/>
                <w:color w:val="000000" w:themeColor="text1"/>
                <w:sz w:val="24"/>
                <w:szCs w:val="24"/>
              </w:rPr>
              <w:t>graphing calculator required</w:t>
            </w:r>
            <w:r>
              <w:rPr>
                <w:rFonts w:ascii="Calibri" w:eastAsia="Calibri" w:hAnsi="Calibri" w:cs="Calibri"/>
                <w:color w:val="000000" w:themeColor="text1"/>
                <w:sz w:val="24"/>
                <w:szCs w:val="24"/>
              </w:rPr>
              <w:t xml:space="preserve"> language from </w:t>
            </w:r>
            <w:r w:rsidR="00C56232">
              <w:rPr>
                <w:rFonts w:ascii="Calibri" w:eastAsia="Calibri" w:hAnsi="Calibri" w:cs="Calibri"/>
                <w:color w:val="000000" w:themeColor="text1"/>
                <w:sz w:val="24"/>
                <w:szCs w:val="24"/>
              </w:rPr>
              <w:t xml:space="preserve">these </w:t>
            </w:r>
            <w:r>
              <w:rPr>
                <w:rFonts w:ascii="Calibri" w:eastAsia="Calibri" w:hAnsi="Calibri" w:cs="Calibri"/>
                <w:color w:val="000000" w:themeColor="text1"/>
                <w:sz w:val="24"/>
                <w:szCs w:val="24"/>
              </w:rPr>
              <w:t>course description</w:t>
            </w:r>
            <w:r w:rsidR="00C56232">
              <w:rPr>
                <w:rFonts w:ascii="Calibri" w:eastAsia="Calibri" w:hAnsi="Calibri" w:cs="Calibri"/>
                <w:color w:val="000000" w:themeColor="text1"/>
                <w:sz w:val="24"/>
                <w:szCs w:val="24"/>
              </w:rPr>
              <w:t>s,</w:t>
            </w:r>
            <w:r>
              <w:rPr>
                <w:rFonts w:ascii="Calibri" w:eastAsia="Calibri" w:hAnsi="Calibri" w:cs="Calibri"/>
                <w:color w:val="000000" w:themeColor="text1"/>
                <w:sz w:val="24"/>
                <w:szCs w:val="24"/>
              </w:rPr>
              <w:t xml:space="preserve"> and </w:t>
            </w:r>
            <w:r w:rsidR="00C56232">
              <w:rPr>
                <w:rFonts w:ascii="Calibri" w:eastAsia="Calibri" w:hAnsi="Calibri" w:cs="Calibri"/>
                <w:color w:val="000000" w:themeColor="text1"/>
                <w:sz w:val="24"/>
                <w:szCs w:val="24"/>
              </w:rPr>
              <w:t xml:space="preserve">instead </w:t>
            </w:r>
            <w:r>
              <w:rPr>
                <w:rFonts w:ascii="Calibri" w:eastAsia="Calibri" w:hAnsi="Calibri" w:cs="Calibri"/>
                <w:color w:val="000000" w:themeColor="text1"/>
                <w:sz w:val="24"/>
                <w:szCs w:val="24"/>
              </w:rPr>
              <w:t>allow course coordinators to determine if a common electronic device should be recommended on a course-by-course basis.</w:t>
            </w:r>
          </w:p>
        </w:tc>
      </w:tr>
      <w:tr w:rsidR="00DB19B5" w:rsidRPr="00EA1F79" w14:paraId="4B1073FD" w14:textId="77777777" w:rsidTr="5DDABC02">
        <w:tc>
          <w:tcPr>
            <w:tcW w:w="9350" w:type="dxa"/>
            <w:gridSpan w:val="3"/>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C56232">
        <w:tc>
          <w:tcPr>
            <w:tcW w:w="7285" w:type="dxa"/>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2065" w:type="dxa"/>
            <w:gridSpan w:val="2"/>
          </w:tcPr>
          <w:p w14:paraId="7A23AF76" w14:textId="7BAB818B" w:rsidR="00DB19B5" w:rsidRPr="00EA1F79" w:rsidRDefault="00C56232"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5B1323D" w14:textId="77777777" w:rsidTr="00C56232">
        <w:trPr>
          <w:cantSplit/>
        </w:trPr>
        <w:tc>
          <w:tcPr>
            <w:tcW w:w="7285" w:type="dxa"/>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2065" w:type="dxa"/>
            <w:gridSpan w:val="2"/>
          </w:tcPr>
          <w:p w14:paraId="2FB82005" w14:textId="2D186514" w:rsidR="00DB19B5" w:rsidRPr="00EA1F79" w:rsidRDefault="00C56232"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9429BE" w:rsidRPr="00EA1F79" w14:paraId="46A397CF" w14:textId="77777777" w:rsidTr="00C56232">
        <w:trPr>
          <w:cantSplit/>
        </w:trPr>
        <w:tc>
          <w:tcPr>
            <w:tcW w:w="7465" w:type="dxa"/>
            <w:gridSpan w:val="2"/>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1885" w:type="dxa"/>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6B187ED5" w:rsidR="009429BE" w:rsidRDefault="00C56232"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7DECD64" w:rsidR="009429BE" w:rsidRPr="00EA1F79" w:rsidRDefault="009429BE" w:rsidP="00E518A2">
            <w:pPr>
              <w:spacing w:after="120"/>
              <w:ind w:hanging="24"/>
              <w:rPr>
                <w:rFonts w:ascii="Calibri" w:eastAsia="Calibri" w:hAnsi="Calibri" w:cs="Calibri"/>
                <w:color w:val="FF0000"/>
                <w:sz w:val="24"/>
                <w:szCs w:val="24"/>
              </w:rPr>
            </w:pPr>
          </w:p>
        </w:tc>
      </w:tr>
      <w:tr w:rsidR="006B4C04" w:rsidRPr="00EA1F79" w14:paraId="7734E0CC" w14:textId="77777777" w:rsidTr="5DDABC02">
        <w:tc>
          <w:tcPr>
            <w:tcW w:w="9350" w:type="dxa"/>
            <w:gridSpan w:val="3"/>
          </w:tcPr>
          <w:p w14:paraId="343BDA5D" w14:textId="68233323" w:rsidR="006B4C04" w:rsidRPr="00EA1F79" w:rsidRDefault="027BE2BC" w:rsidP="00DB19B5">
            <w:pPr>
              <w:spacing w:after="120"/>
              <w:rPr>
                <w:rFonts w:ascii="Calibri" w:hAnsi="Calibri" w:cs="Calibri"/>
                <w:color w:val="808080"/>
                <w:sz w:val="24"/>
                <w:szCs w:val="24"/>
              </w:rPr>
            </w:pPr>
            <w:r w:rsidRPr="02E31A1F">
              <w:rPr>
                <w:rFonts w:ascii="Calibri" w:eastAsia="Calibri" w:hAnsi="Calibri" w:cs="Calibri"/>
                <w:b/>
                <w:bCs/>
                <w:sz w:val="24"/>
                <w:szCs w:val="24"/>
              </w:rPr>
              <w:t>Change Course Description</w:t>
            </w:r>
          </w:p>
        </w:tc>
      </w:tr>
      <w:tr w:rsidR="006B4C04" w:rsidRPr="00EA1F79" w14:paraId="6270502F" w14:textId="77777777" w:rsidTr="5DDABC02">
        <w:tc>
          <w:tcPr>
            <w:tcW w:w="9350" w:type="dxa"/>
            <w:gridSpan w:val="3"/>
          </w:tcPr>
          <w:p w14:paraId="273412A1" w14:textId="5883009E" w:rsidR="006B4C04" w:rsidRPr="00FE1BE9" w:rsidRDefault="04EF88BF" w:rsidP="3782C672">
            <w:pPr>
              <w:spacing w:after="120"/>
              <w:rPr>
                <w:rFonts w:ascii="Calibri" w:eastAsia="Calibri" w:hAnsi="Calibri" w:cs="Calibri"/>
                <w:color w:val="000000" w:themeColor="text1"/>
                <w:sz w:val="24"/>
                <w:szCs w:val="24"/>
              </w:rPr>
            </w:pPr>
            <w:r w:rsidRPr="003C58AC">
              <w:rPr>
                <w:rFonts w:ascii="Calibri" w:eastAsia="Calibri" w:hAnsi="Calibri" w:cs="Calibri"/>
                <w:color w:val="FF0000"/>
                <w:sz w:val="24"/>
                <w:szCs w:val="24"/>
              </w:rPr>
              <w:lastRenderedPageBreak/>
              <w:t>From:</w:t>
            </w:r>
            <w:r w:rsidR="056F0F3C" w:rsidRPr="003C58AC">
              <w:rPr>
                <w:rFonts w:ascii="Calibri" w:eastAsia="Calibri" w:hAnsi="Calibri" w:cs="Calibri"/>
                <w:color w:val="FF0000"/>
                <w:sz w:val="24"/>
                <w:szCs w:val="24"/>
              </w:rPr>
              <w:t xml:space="preserve"> </w:t>
            </w:r>
            <w:r w:rsidR="63AEDAEA" w:rsidRPr="00C56232">
              <w:rPr>
                <w:rFonts w:ascii="Calibri" w:eastAsia="Calibri" w:hAnsi="Calibri" w:cs="Calibri"/>
                <w:b/>
                <w:bCs/>
                <w:color w:val="000000" w:themeColor="text1"/>
                <w:sz w:val="24"/>
                <w:szCs w:val="24"/>
              </w:rPr>
              <w:t xml:space="preserve">(Please note, this differs across courses) </w:t>
            </w:r>
            <w:r w:rsidR="35A8031B" w:rsidRPr="003C58AC">
              <w:rPr>
                <w:rFonts w:ascii="Calibri" w:eastAsia="Calibri" w:hAnsi="Calibri" w:cs="Calibri"/>
                <w:color w:val="000000" w:themeColor="text1"/>
                <w:sz w:val="24"/>
                <w:szCs w:val="24"/>
              </w:rPr>
              <w:t>“</w:t>
            </w:r>
            <w:r w:rsidR="056F0F3C" w:rsidRPr="003C58AC">
              <w:rPr>
                <w:rFonts w:ascii="Calibri" w:eastAsia="Calibri" w:hAnsi="Calibri" w:cs="Calibri"/>
                <w:color w:val="000000" w:themeColor="text1"/>
                <w:sz w:val="24"/>
                <w:szCs w:val="24"/>
              </w:rPr>
              <w:t>A graphing calculator is required.</w:t>
            </w:r>
            <w:r w:rsidR="3DE7E3E1" w:rsidRPr="003C58AC">
              <w:rPr>
                <w:rFonts w:ascii="Calibri" w:eastAsia="Calibri" w:hAnsi="Calibri" w:cs="Calibri"/>
                <w:color w:val="000000" w:themeColor="text1"/>
                <w:sz w:val="24"/>
                <w:szCs w:val="24"/>
              </w:rPr>
              <w:t>”</w:t>
            </w:r>
            <w:r w:rsidR="056F0F3C" w:rsidRPr="003C58AC">
              <w:rPr>
                <w:rFonts w:ascii="Calibri" w:eastAsia="Calibri" w:hAnsi="Calibri" w:cs="Calibri"/>
                <w:color w:val="000000" w:themeColor="text1"/>
                <w:sz w:val="24"/>
                <w:szCs w:val="24"/>
              </w:rPr>
              <w:t xml:space="preserve"> or </w:t>
            </w:r>
            <w:r w:rsidR="400E9604" w:rsidRPr="003C58AC">
              <w:rPr>
                <w:rFonts w:ascii="Calibri" w:eastAsia="Calibri" w:hAnsi="Calibri" w:cs="Calibri"/>
                <w:color w:val="000000" w:themeColor="text1"/>
                <w:sz w:val="24"/>
                <w:szCs w:val="24"/>
              </w:rPr>
              <w:t>“</w:t>
            </w:r>
            <w:r w:rsidR="056F0F3C" w:rsidRPr="003C58AC">
              <w:rPr>
                <w:rFonts w:ascii="Calibri" w:eastAsia="Calibri" w:hAnsi="Calibri" w:cs="Calibri"/>
                <w:color w:val="000000" w:themeColor="text1"/>
                <w:sz w:val="24"/>
                <w:szCs w:val="24"/>
              </w:rPr>
              <w:t>A graphing calculator is required for this course.</w:t>
            </w:r>
            <w:r w:rsidR="00B76B93">
              <w:rPr>
                <w:rFonts w:ascii="Calibri" w:eastAsia="Calibri" w:hAnsi="Calibri" w:cs="Calibri"/>
                <w:color w:val="000000" w:themeColor="text1"/>
                <w:sz w:val="24"/>
                <w:szCs w:val="24"/>
              </w:rPr>
              <w:t>” Or “A graphing calculator, TI-86, or equivalent, is required.”</w:t>
            </w:r>
          </w:p>
          <w:p w14:paraId="662CDEE8" w14:textId="42B1EE14" w:rsidR="006B4C04" w:rsidRPr="00EA1F79" w:rsidRDefault="55BFCCD8" w:rsidP="00DB19B5">
            <w:pPr>
              <w:spacing w:after="120"/>
              <w:rPr>
                <w:rFonts w:ascii="Calibri" w:eastAsia="Calibri" w:hAnsi="Calibri" w:cs="Calibri"/>
                <w:color w:val="FF0000"/>
                <w:sz w:val="24"/>
                <w:szCs w:val="24"/>
              </w:rPr>
            </w:pPr>
            <w:r w:rsidRPr="003C58AC">
              <w:rPr>
                <w:rFonts w:ascii="Calibri" w:eastAsia="Calibri" w:hAnsi="Calibri" w:cs="Calibri"/>
                <w:color w:val="FF0000"/>
                <w:sz w:val="24"/>
                <w:szCs w:val="24"/>
              </w:rPr>
              <w:t>To:</w:t>
            </w:r>
            <w:r w:rsidR="0AA4239C" w:rsidRPr="003C58AC">
              <w:rPr>
                <w:rFonts w:ascii="Calibri" w:eastAsia="Calibri" w:hAnsi="Calibri" w:cs="Calibri"/>
                <w:color w:val="FF0000"/>
                <w:sz w:val="24"/>
                <w:szCs w:val="24"/>
              </w:rPr>
              <w:t xml:space="preserve"> </w:t>
            </w:r>
            <w:r w:rsidR="0AA4239C" w:rsidRPr="3782C672">
              <w:rPr>
                <w:rFonts w:ascii="Calibri" w:eastAsia="Calibri" w:hAnsi="Calibri" w:cs="Calibri"/>
                <w:color w:val="000000" w:themeColor="text1"/>
                <w:sz w:val="24"/>
                <w:szCs w:val="24"/>
              </w:rPr>
              <w:t>Elimination of these statements.</w:t>
            </w:r>
          </w:p>
        </w:tc>
      </w:tr>
      <w:tr w:rsidR="006B4C04" w:rsidRPr="00EA1F79" w14:paraId="25B3DDA5" w14:textId="77777777" w:rsidTr="5DDABC02">
        <w:trPr>
          <w:trHeight w:val="392"/>
        </w:trPr>
        <w:tc>
          <w:tcPr>
            <w:tcW w:w="9350" w:type="dxa"/>
            <w:gridSpan w:val="3"/>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C56232">
        <w:trPr>
          <w:trHeight w:val="386"/>
        </w:trPr>
        <w:tc>
          <w:tcPr>
            <w:tcW w:w="9350" w:type="dxa"/>
            <w:gridSpan w:val="3"/>
          </w:tcPr>
          <w:p w14:paraId="05DE71E5" w14:textId="508D0C60" w:rsidR="006B4C04" w:rsidRPr="00EA1F79" w:rsidRDefault="00C56232"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2E5EE39" w14:textId="77777777" w:rsidTr="00C56232">
        <w:tc>
          <w:tcPr>
            <w:tcW w:w="7285" w:type="dxa"/>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2065" w:type="dxa"/>
            <w:gridSpan w:val="2"/>
          </w:tcPr>
          <w:p w14:paraId="56F2FD22" w14:textId="0A3D294B" w:rsidR="00DB19B5" w:rsidRPr="00EA1F79" w:rsidRDefault="00C56232"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73035F0F" w14:textId="77777777" w:rsidTr="00C56232">
        <w:tc>
          <w:tcPr>
            <w:tcW w:w="7285" w:type="dxa"/>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2065" w:type="dxa"/>
            <w:gridSpan w:val="2"/>
          </w:tcPr>
          <w:p w14:paraId="778CE392" w14:textId="190E690E" w:rsidR="00DB19B5" w:rsidRPr="00EA1F79" w:rsidRDefault="00C56232"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255BE431" w14:textId="77777777" w:rsidTr="00C56232">
        <w:tc>
          <w:tcPr>
            <w:tcW w:w="7285" w:type="dxa"/>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2065" w:type="dxa"/>
            <w:gridSpan w:val="2"/>
          </w:tcPr>
          <w:p w14:paraId="5DF89AEA" w14:textId="71333E96" w:rsidR="00DB19B5" w:rsidRPr="00EA1F79" w:rsidRDefault="00C56232"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B93C7B6" w14:textId="77777777" w:rsidTr="00C56232">
        <w:tc>
          <w:tcPr>
            <w:tcW w:w="7285" w:type="dxa"/>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2065" w:type="dxa"/>
            <w:gridSpan w:val="2"/>
          </w:tcPr>
          <w:p w14:paraId="36DCB18A" w14:textId="211CC17B" w:rsidR="00DB19B5" w:rsidRPr="00EA1F79" w:rsidRDefault="00C56232" w:rsidP="00DB19B5">
            <w:pPr>
              <w:spacing w:after="120"/>
              <w:rPr>
                <w:rFonts w:ascii="Calibri" w:eastAsia="Calibri" w:hAnsi="Calibri" w:cs="Calibri"/>
                <w:sz w:val="24"/>
                <w:szCs w:val="24"/>
              </w:rPr>
            </w:pPr>
            <w:r>
              <w:rPr>
                <w:rFonts w:ascii="Calibri" w:eastAsia="Calibri" w:hAnsi="Calibri" w:cs="Calibri"/>
                <w:color w:val="FF0000"/>
                <w:sz w:val="24"/>
                <w:szCs w:val="24"/>
              </w:rPr>
              <w:t>N/A</w:t>
            </w:r>
          </w:p>
        </w:tc>
      </w:tr>
      <w:tr w:rsidR="00DB19B5" w:rsidRPr="00EA1F79" w14:paraId="2D2074AC" w14:textId="77777777" w:rsidTr="00C56232">
        <w:tc>
          <w:tcPr>
            <w:tcW w:w="7285" w:type="dxa"/>
          </w:tcPr>
          <w:p w14:paraId="7F615D04" w14:textId="09A7AE05" w:rsidR="00DB19B5" w:rsidRPr="00CB4512" w:rsidRDefault="0088281E" w:rsidP="0AB0055A">
            <w:pPr>
              <w:spacing w:after="60"/>
              <w:rPr>
                <w:rFonts w:ascii="Calibri" w:eastAsia="Calibri" w:hAnsi="Calibri" w:cs="Calibri"/>
                <w:b/>
                <w:bCs/>
                <w:sz w:val="24"/>
                <w:szCs w:val="24"/>
              </w:rPr>
            </w:pPr>
            <w:r w:rsidRPr="0AB0055A">
              <w:rPr>
                <w:rFonts w:ascii="Calibri" w:eastAsia="Calibri" w:hAnsi="Calibri" w:cs="Calibri"/>
                <w:b/>
                <w:bCs/>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206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2B616E7C" w:rsidR="00AA0412" w:rsidRDefault="003C58AC"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 Change</w:t>
                </w:r>
              </w:p>
            </w:sdtContent>
          </w:sdt>
          <w:p w14:paraId="3BEA7893" w14:textId="34476649" w:rsidR="00DB19B5" w:rsidRPr="00EA1F79" w:rsidRDefault="00DB19B5" w:rsidP="00DB19B5">
            <w:pPr>
              <w:spacing w:after="120"/>
              <w:rPr>
                <w:rFonts w:ascii="Calibri" w:eastAsia="Calibri" w:hAnsi="Calibri" w:cs="Calibri"/>
                <w:color w:val="FF0000"/>
                <w:sz w:val="24"/>
                <w:szCs w:val="24"/>
              </w:rPr>
            </w:pPr>
          </w:p>
        </w:tc>
      </w:tr>
      <w:tr w:rsidR="00DB19B5" w:rsidRPr="00EA1F79" w14:paraId="0B0BEACF" w14:textId="77777777" w:rsidTr="00C56232">
        <w:tc>
          <w:tcPr>
            <w:tcW w:w="7285" w:type="dxa"/>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2065" w:type="dxa"/>
            <w:gridSpan w:val="2"/>
          </w:tcPr>
          <w:p w14:paraId="2372ED72" w14:textId="70B03DFF" w:rsidR="00566211" w:rsidRPr="00A00DA2" w:rsidRDefault="00C56232"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N/A</w:t>
            </w:r>
          </w:p>
        </w:tc>
      </w:tr>
      <w:tr w:rsidR="00DB19B5" w:rsidRPr="00EA1F79" w14:paraId="102E92C1" w14:textId="77777777" w:rsidTr="00C56232">
        <w:tc>
          <w:tcPr>
            <w:tcW w:w="7285" w:type="dxa"/>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2065" w:type="dxa"/>
            <w:gridSpan w:val="2"/>
          </w:tcPr>
          <w:p w14:paraId="3D480D2F" w14:textId="00164CB2" w:rsidR="00DB19B5" w:rsidRPr="00EA1F79" w:rsidRDefault="00C56232"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30030D94" w14:textId="77777777" w:rsidTr="00C56232">
        <w:tc>
          <w:tcPr>
            <w:tcW w:w="7285" w:type="dxa"/>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2065" w:type="dxa"/>
            <w:gridSpan w:val="2"/>
          </w:tcPr>
          <w:p w14:paraId="5E8F06C1" w14:textId="7D7E6A8B" w:rsidR="00DB19B5" w:rsidRPr="00EA1F79" w:rsidRDefault="00C56232"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7EE1C4B6" w14:textId="77777777" w:rsidTr="00C56232">
        <w:tc>
          <w:tcPr>
            <w:tcW w:w="7285" w:type="dxa"/>
          </w:tcPr>
          <w:p w14:paraId="002CBD16" w14:textId="5F8DB874"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r w:rsidR="00C56232">
              <w:rPr>
                <w:rFonts w:ascii="Calibri" w:eastAsia="Calibri" w:hAnsi="Calibri" w:cs="Calibri"/>
                <w:b/>
                <w:sz w:val="24"/>
                <w:szCs w:val="24"/>
              </w:rPr>
              <w:t xml:space="preserve"> </w:t>
            </w:r>
            <w:r w:rsidR="00C56232" w:rsidRPr="00C56232">
              <w:rPr>
                <w:rFonts w:ascii="Calibri" w:eastAsia="Calibri" w:hAnsi="Calibri" w:cs="Calibri"/>
                <w:bCs/>
                <w:color w:val="FF0000"/>
                <w:sz w:val="24"/>
                <w:szCs w:val="24"/>
              </w:rPr>
              <w:t>N/A</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2065" w:type="dxa"/>
                <w:gridSpan w:val="2"/>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C56232">
        <w:tc>
          <w:tcPr>
            <w:tcW w:w="7285" w:type="dxa"/>
          </w:tcPr>
          <w:p w14:paraId="36446B7C" w14:textId="5AEA2344"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r w:rsidR="00C56232">
              <w:rPr>
                <w:rFonts w:ascii="Calibri" w:eastAsia="Calibri" w:hAnsi="Calibri" w:cs="Calibri"/>
                <w:b/>
                <w:sz w:val="24"/>
                <w:szCs w:val="24"/>
              </w:rPr>
              <w:t xml:space="preserve"> </w:t>
            </w:r>
            <w:r w:rsidR="00C56232" w:rsidRPr="00C56232">
              <w:rPr>
                <w:rFonts w:ascii="Calibri" w:eastAsia="Calibri" w:hAnsi="Calibri" w:cs="Calibri"/>
                <w:bCs/>
                <w:color w:val="FF0000"/>
                <w:sz w:val="24"/>
                <w:szCs w:val="24"/>
              </w:rPr>
              <w:t>N/A</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2065" w:type="dxa"/>
                <w:gridSpan w:val="2"/>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C56232">
        <w:tc>
          <w:tcPr>
            <w:tcW w:w="7285" w:type="dxa"/>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2065" w:type="dxa"/>
            <w:gridSpan w:val="2"/>
          </w:tcPr>
          <w:p w14:paraId="532CEAFC" w14:textId="6562E650" w:rsidR="00E02424" w:rsidRDefault="00C56232" w:rsidP="00E02424">
            <w:pPr>
              <w:spacing w:after="120"/>
              <w:rPr>
                <w:rFonts w:ascii="Calibri" w:hAnsi="Calibri" w:cs="Calibri"/>
                <w:color w:val="FF0000"/>
                <w:sz w:val="24"/>
                <w:szCs w:val="24"/>
              </w:rPr>
            </w:pPr>
            <w:r>
              <w:rPr>
                <w:rFonts w:ascii="Calibri" w:hAnsi="Calibri" w:cs="Calibri"/>
                <w:color w:val="FF0000"/>
                <w:sz w:val="24"/>
                <w:szCs w:val="24"/>
              </w:rPr>
              <w:t>N/A</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CD2E71">
        <w:trPr>
          <w:cantSplit/>
        </w:trPr>
        <w:tc>
          <w:tcPr>
            <w:tcW w:w="7285" w:type="dxa"/>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2065" w:type="dxa"/>
            <w:gridSpan w:val="2"/>
          </w:tcPr>
          <w:p w14:paraId="68E87664" w14:textId="5671E091" w:rsidR="00DB19B5" w:rsidRPr="00EA1F79" w:rsidRDefault="006F17FE"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83325E">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6FAF9C52" w:rsidR="00DB19B5" w:rsidRPr="00EA1F79" w:rsidRDefault="00DB19B5" w:rsidP="00DB19B5">
            <w:pPr>
              <w:rPr>
                <w:rStyle w:val="PlaceholderText"/>
                <w:rFonts w:ascii="Calibri" w:hAnsi="Calibri" w:cs="Calibri"/>
                <w:color w:val="FF0000"/>
                <w:sz w:val="24"/>
                <w:szCs w:val="24"/>
              </w:rPr>
            </w:pPr>
          </w:p>
        </w:tc>
      </w:tr>
      <w:tr w:rsidR="00DB19B5" w:rsidRPr="00EA1F79" w14:paraId="5CFEC047" w14:textId="77777777" w:rsidTr="00C56232">
        <w:tc>
          <w:tcPr>
            <w:tcW w:w="7285" w:type="dxa"/>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2065" w:type="dxa"/>
                <w:gridSpan w:val="2"/>
              </w:tcPr>
              <w:p w14:paraId="36119E9D" w14:textId="10A7CC7F" w:rsidR="00DB19B5" w:rsidRPr="00EA1F79" w:rsidRDefault="0083325E"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C56232">
        <w:tc>
          <w:tcPr>
            <w:tcW w:w="7285" w:type="dxa"/>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2065" w:type="dxa"/>
                <w:gridSpan w:val="2"/>
              </w:tcPr>
              <w:p w14:paraId="4B9DAC5F" w14:textId="767B8B81" w:rsidR="00DB19B5" w:rsidRPr="00EA1F79" w:rsidRDefault="0083325E"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C56232">
        <w:tc>
          <w:tcPr>
            <w:tcW w:w="7285" w:type="dxa"/>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2065" w:type="dxa"/>
            <w:gridSpan w:val="2"/>
          </w:tcPr>
          <w:p w14:paraId="385F92B0" w14:textId="14A3C54E" w:rsidR="00DB19B5" w:rsidRPr="00EA1F79" w:rsidRDefault="006F17FE"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3C58AC">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lastRenderedPageBreak/>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AB0055A">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AB0055A">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AB0055A">
        <w:trPr>
          <w:trHeight w:val="431"/>
        </w:trPr>
        <w:tc>
          <w:tcPr>
            <w:tcW w:w="9697" w:type="dxa"/>
            <w:gridSpan w:val="3"/>
          </w:tcPr>
          <w:p w14:paraId="5F2C428D" w14:textId="2B5E4369" w:rsidR="00010D72" w:rsidRPr="00B25C5E" w:rsidRDefault="00CD2E71" w:rsidP="008D27E5">
            <w:pPr>
              <w:shd w:val="clear" w:color="auto" w:fill="FFFFFF"/>
              <w:spacing w:after="120"/>
              <w:rPr>
                <w:rFonts w:ascii="Calibri" w:eastAsia="Times New Roman" w:hAnsi="Calibri" w:cs="Calibri"/>
                <w:b/>
                <w:bCs/>
                <w:sz w:val="24"/>
                <w:szCs w:val="24"/>
              </w:rPr>
            </w:pPr>
            <w:r>
              <w:rPr>
                <w:rFonts w:ascii="Calibri" w:eastAsia="Times New Roman" w:hAnsi="Calibri" w:cs="Calibri"/>
                <w:color w:val="FF0000"/>
                <w:sz w:val="24"/>
                <w:szCs w:val="24"/>
              </w:rPr>
              <w:t>N/A</w:t>
            </w:r>
            <w:r w:rsidR="00010D72" w:rsidRPr="00010D72">
              <w:rPr>
                <w:rFonts w:ascii="Calibri" w:eastAsia="Times New Roman" w:hAnsi="Calibri" w:cs="Calibri"/>
                <w:b/>
                <w:bCs/>
                <w:color w:val="FF0000"/>
                <w:sz w:val="24"/>
                <w:szCs w:val="24"/>
              </w:rPr>
              <w:t xml:space="preserve"> </w:t>
            </w:r>
          </w:p>
        </w:tc>
      </w:tr>
      <w:tr w:rsidR="00FA1B99" w:rsidRPr="001022B9" w14:paraId="5288E83D" w14:textId="77777777" w:rsidTr="0AB0055A">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17311F42" w14:textId="169C58DB" w:rsidR="00837953" w:rsidRPr="00010D72" w:rsidRDefault="00CD2E71"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r w:rsidR="00837953">
              <w:rPr>
                <w:rFonts w:ascii="Calibri" w:eastAsia="Times New Roman" w:hAnsi="Calibri" w:cs="Calibri"/>
                <w:color w:val="FF0000"/>
                <w:sz w:val="24"/>
                <w:szCs w:val="24"/>
              </w:rPr>
              <w:t xml:space="preserve"> </w:t>
            </w:r>
          </w:p>
        </w:tc>
      </w:tr>
      <w:tr w:rsidR="00E02338" w:rsidRPr="001022B9" w14:paraId="46220744" w14:textId="77777777" w:rsidTr="0AB0055A">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CD2E71">
        <w:trPr>
          <w:trHeight w:val="512"/>
        </w:trPr>
        <w:tc>
          <w:tcPr>
            <w:tcW w:w="9697" w:type="dxa"/>
            <w:gridSpan w:val="3"/>
          </w:tcPr>
          <w:p w14:paraId="227D8BF4" w14:textId="536A33E3" w:rsidR="00E02338" w:rsidRDefault="00CD2E71"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N/A</w:t>
            </w:r>
          </w:p>
        </w:tc>
      </w:tr>
      <w:tr w:rsidR="00837953" w:rsidRPr="001022B9" w14:paraId="39F9C52D" w14:textId="77777777" w:rsidTr="0AB0055A">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2FB7D1D6" w14:textId="5CFD02A0" w:rsidR="00837953" w:rsidRDefault="00CD2E71"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p>
        </w:tc>
      </w:tr>
      <w:tr w:rsidR="00837953" w:rsidRPr="001022B9" w14:paraId="243F3951" w14:textId="77777777" w:rsidTr="0AB0055A">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AB0055A">
        <w:trPr>
          <w:trHeight w:val="629"/>
        </w:trPr>
        <w:tc>
          <w:tcPr>
            <w:tcW w:w="6565" w:type="dxa"/>
          </w:tcPr>
          <w:p w14:paraId="22A7D0B8" w14:textId="64EDFAB1" w:rsidR="00837953" w:rsidRPr="001022B9" w:rsidRDefault="4196D071" w:rsidP="0AB0055A">
            <w:pPr>
              <w:shd w:val="clear" w:color="auto" w:fill="FFFFFF" w:themeFill="background1"/>
              <w:spacing w:after="120"/>
              <w:rPr>
                <w:rFonts w:ascii="Calibri" w:eastAsia="Times New Roman" w:hAnsi="Calibri" w:cs="Calibri"/>
                <w:b/>
                <w:bCs/>
                <w:sz w:val="24"/>
                <w:szCs w:val="24"/>
              </w:rPr>
            </w:pPr>
            <w:r w:rsidRPr="0AB0055A">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698078F1" w:rsidR="00837953" w:rsidRPr="00C80C28" w:rsidRDefault="00CD2E71"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p w14:paraId="1713BE67" w14:textId="77777777" w:rsidR="0AB0055A" w:rsidRDefault="0AB0055A"/>
        </w:tc>
      </w:tr>
      <w:tr w:rsidR="00837953" w:rsidRPr="001022B9" w14:paraId="372C04EB" w14:textId="77777777" w:rsidTr="0AB0055A">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CA89003" w:rsidR="00837953" w:rsidRPr="001022B9" w:rsidRDefault="00CD2E71"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AB0055A">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AB0055A">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77076754" w14:textId="505DD898" w:rsidR="00837953" w:rsidRPr="003C58AC" w:rsidRDefault="00CD2E71" w:rsidP="00CD2E71">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N/A</w:t>
            </w:r>
            <w:r w:rsidR="00837953" w:rsidRPr="001022B9">
              <w:rPr>
                <w:rFonts w:ascii="Calibri" w:eastAsia="Times New Roman" w:hAnsi="Calibri" w:cs="Calibri"/>
                <w:color w:val="FF0000"/>
                <w:sz w:val="24"/>
                <w:szCs w:val="24"/>
              </w:rPr>
              <w:t xml:space="preserve"> </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465"/>
        <w:gridCol w:w="1885"/>
      </w:tblGrid>
      <w:tr w:rsidR="00807258" w:rsidRPr="00EA1F79" w14:paraId="46E4F422" w14:textId="77777777" w:rsidTr="00CD2E71">
        <w:trPr>
          <w:trHeight w:val="521"/>
        </w:trPr>
        <w:tc>
          <w:tcPr>
            <w:tcW w:w="746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lastRenderedPageBreak/>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1885" w:type="dxa"/>
          </w:tcPr>
          <w:p w14:paraId="37DA25B2" w14:textId="122BC700" w:rsidR="00807258" w:rsidRPr="00EA1F79" w:rsidRDefault="006F17FE"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3C58AC">
                  <w:rPr>
                    <w:rFonts w:ascii="Calibri" w:hAnsi="Calibri" w:cs="Calibri"/>
                    <w:color w:val="2B579A"/>
                    <w:sz w:val="24"/>
                    <w:szCs w:val="24"/>
                    <w:shd w:val="clear" w:color="auto" w:fill="E6E6E6"/>
                  </w:rPr>
                  <w:t>Yes</w:t>
                </w:r>
              </w:sdtContent>
            </w:sdt>
          </w:p>
        </w:tc>
      </w:tr>
      <w:tr w:rsidR="00807258" w:rsidRPr="00EA1F79" w14:paraId="10EBC000" w14:textId="77777777" w:rsidTr="02E31A1F">
        <w:tc>
          <w:tcPr>
            <w:tcW w:w="9350" w:type="dxa"/>
            <w:gridSpan w:val="2"/>
          </w:tcPr>
          <w:p w14:paraId="56338114" w14:textId="33C751E1" w:rsidR="00807258" w:rsidRPr="00EA1F79" w:rsidRDefault="003C58AC"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This change may affect the FSW/Follett Bookstore. The department will notify them of this change following the approval of the proposal to allow them to accommodate the decrease in demand.</w:t>
            </w:r>
          </w:p>
        </w:tc>
      </w:tr>
      <w:tr w:rsidR="00807258" w:rsidRPr="00EA1F79" w14:paraId="60A73CE4" w14:textId="77777777" w:rsidTr="00CD2E71">
        <w:tc>
          <w:tcPr>
            <w:tcW w:w="746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1885" w:type="dxa"/>
          </w:tcPr>
          <w:p w14:paraId="65CC10A3" w14:textId="74F27B85" w:rsidR="00807258" w:rsidRPr="00EA1F79" w:rsidRDefault="006F17FE"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C51D53">
                  <w:rPr>
                    <w:rFonts w:ascii="Calibri" w:hAnsi="Calibri" w:cs="Calibri"/>
                    <w:color w:val="2B579A"/>
                    <w:sz w:val="24"/>
                    <w:szCs w:val="24"/>
                    <w:shd w:val="clear" w:color="auto" w:fill="E6E6E6"/>
                  </w:rPr>
                  <w:t>N/A</w:t>
                </w:r>
              </w:sdtContent>
            </w:sdt>
          </w:p>
        </w:tc>
      </w:tr>
      <w:tr w:rsidR="00807258" w:rsidRPr="00EA1F79" w14:paraId="6D87D545" w14:textId="77777777" w:rsidTr="02E31A1F">
        <w:tc>
          <w:tcPr>
            <w:tcW w:w="9350" w:type="dxa"/>
            <w:gridSpan w:val="2"/>
          </w:tcPr>
          <w:p w14:paraId="1763DFA7" w14:textId="09DEA6D2" w:rsidR="00807258" w:rsidRPr="00EA1F79" w:rsidRDefault="00C51D53"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There will be no impact on the department.</w:t>
            </w:r>
          </w:p>
        </w:tc>
      </w:tr>
      <w:tr w:rsidR="00807258" w:rsidRPr="00EA1F79" w14:paraId="4D14B69D" w14:textId="77777777" w:rsidTr="00CD2E71">
        <w:tc>
          <w:tcPr>
            <w:tcW w:w="746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1885" w:type="dxa"/>
          </w:tcPr>
          <w:p w14:paraId="183890B9" w14:textId="1A4ED616" w:rsidR="00807258" w:rsidRPr="00EA1F79" w:rsidRDefault="006F17FE"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83325E">
                  <w:rPr>
                    <w:rFonts w:ascii="Calibri" w:hAnsi="Calibri" w:cs="Calibri"/>
                    <w:color w:val="808080"/>
                    <w:sz w:val="24"/>
                    <w:szCs w:val="24"/>
                  </w:rPr>
                  <w:t>No</w:t>
                </w:r>
              </w:sdtContent>
            </w:sdt>
          </w:p>
        </w:tc>
      </w:tr>
      <w:bookmarkEnd w:id="5"/>
      <w:tr w:rsidR="00807258" w:rsidRPr="00EA1F79" w14:paraId="38154298" w14:textId="77777777" w:rsidTr="00CD2E71">
        <w:trPr>
          <w:trHeight w:val="485"/>
        </w:trPr>
        <w:tc>
          <w:tcPr>
            <w:tcW w:w="746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1885" w:type="dxa"/>
          </w:tcPr>
          <w:p w14:paraId="77B36421" w14:textId="4D1CEFCC" w:rsidR="00807258" w:rsidRPr="00EA1F79" w:rsidRDefault="006F17FE"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CD2E71">
                  <w:rPr>
                    <w:rFonts w:ascii="Calibri" w:hAnsi="Calibri" w:cs="Calibri"/>
                    <w:color w:val="808080"/>
                    <w:sz w:val="24"/>
                    <w:szCs w:val="24"/>
                  </w:rPr>
                  <w:t>N/A</w:t>
                </w:r>
              </w:sdtContent>
            </w:sdt>
          </w:p>
        </w:tc>
      </w:tr>
      <w:tr w:rsidR="00807258" w:rsidRPr="00EA1F79" w14:paraId="03C842B8" w14:textId="77777777" w:rsidTr="02E31A1F">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2E31A1F">
        <w:tc>
          <w:tcPr>
            <w:tcW w:w="9350" w:type="dxa"/>
            <w:gridSpan w:val="2"/>
          </w:tcPr>
          <w:p w14:paraId="34B44232" w14:textId="0309397A" w:rsidR="00807258" w:rsidRPr="007426A6" w:rsidRDefault="0047340E" w:rsidP="00807258">
            <w:pPr>
              <w:spacing w:after="120"/>
              <w:rPr>
                <w:rFonts w:ascii="Calibri" w:eastAsia="Calibri" w:hAnsi="Calibri" w:cs="Calibri"/>
                <w:b/>
                <w:bCs/>
                <w:color w:val="FF0000"/>
                <w:sz w:val="24"/>
                <w:szCs w:val="24"/>
              </w:rPr>
            </w:pPr>
            <w:r w:rsidRPr="00AD67D1">
              <w:rPr>
                <w:rFonts w:ascii="Calibri" w:eastAsia="Calibri" w:hAnsi="Calibri" w:cs="Calibri"/>
                <w:color w:val="FF0000"/>
                <w:sz w:val="24"/>
                <w:szCs w:val="24"/>
              </w:rPr>
              <w:t xml:space="preserve">Elizabeth Schott, </w:t>
            </w:r>
            <w:r>
              <w:rPr>
                <w:rFonts w:ascii="Calibri" w:eastAsia="Calibri" w:hAnsi="Calibri" w:cs="Calibri"/>
                <w:color w:val="FF0000"/>
                <w:sz w:val="24"/>
                <w:szCs w:val="24"/>
              </w:rPr>
              <w:t>Jaime</w:t>
            </w:r>
            <w:r w:rsidRPr="00AD67D1">
              <w:rPr>
                <w:rFonts w:ascii="Calibri" w:eastAsia="Calibri" w:hAnsi="Calibri" w:cs="Calibri"/>
                <w:color w:val="FF0000"/>
                <w:sz w:val="24"/>
                <w:szCs w:val="24"/>
              </w:rPr>
              <w:t xml:space="preserve"> </w:t>
            </w:r>
            <w:proofErr w:type="spellStart"/>
            <w:r w:rsidRPr="00AD67D1">
              <w:rPr>
                <w:rFonts w:ascii="Calibri" w:eastAsia="Calibri" w:hAnsi="Calibri" w:cs="Calibri"/>
                <w:color w:val="FF0000"/>
                <w:sz w:val="24"/>
                <w:szCs w:val="24"/>
              </w:rPr>
              <w:t>Zlatkin</w:t>
            </w:r>
            <w:proofErr w:type="spellEnd"/>
            <w:r w:rsidRPr="00AD67D1">
              <w:rPr>
                <w:rFonts w:ascii="Calibri" w:eastAsia="Calibri" w:hAnsi="Calibri" w:cs="Calibri"/>
                <w:color w:val="FF0000"/>
                <w:sz w:val="24"/>
                <w:szCs w:val="24"/>
              </w:rPr>
              <w:t>,</w:t>
            </w:r>
            <w:r>
              <w:rPr>
                <w:rFonts w:ascii="Calibri" w:eastAsia="Calibri" w:hAnsi="Calibri" w:cs="Calibri"/>
                <w:color w:val="FF0000"/>
                <w:sz w:val="24"/>
                <w:szCs w:val="24"/>
              </w:rPr>
              <w:t xml:space="preserve"> James Chan, Robert </w:t>
            </w:r>
            <w:proofErr w:type="spellStart"/>
            <w:r>
              <w:rPr>
                <w:rFonts w:ascii="Calibri" w:eastAsia="Calibri" w:hAnsi="Calibri" w:cs="Calibri"/>
                <w:color w:val="FF0000"/>
                <w:sz w:val="24"/>
                <w:szCs w:val="24"/>
              </w:rPr>
              <w:t>Cappetta</w:t>
            </w:r>
            <w:proofErr w:type="spellEnd"/>
            <w:r>
              <w:rPr>
                <w:rFonts w:ascii="Calibri" w:eastAsia="Calibri" w:hAnsi="Calibri" w:cs="Calibri"/>
                <w:color w:val="FF0000"/>
                <w:sz w:val="24"/>
                <w:szCs w:val="24"/>
              </w:rPr>
              <w:t xml:space="preserve">, David Licht, Tina Churchill, Cindy </w:t>
            </w:r>
            <w:proofErr w:type="spellStart"/>
            <w:r>
              <w:rPr>
                <w:rFonts w:ascii="Calibri" w:eastAsia="Calibri" w:hAnsi="Calibri" w:cs="Calibri"/>
                <w:color w:val="FF0000"/>
                <w:sz w:val="24"/>
                <w:szCs w:val="24"/>
              </w:rPr>
              <w:t>Quehl</w:t>
            </w:r>
            <w:proofErr w:type="spellEnd"/>
          </w:p>
        </w:tc>
      </w:tr>
      <w:bookmarkEnd w:id="2"/>
      <w:bookmarkEnd w:id="3"/>
      <w:bookmarkEnd w:id="4"/>
    </w:tbl>
    <w:p w14:paraId="25DB5840" w14:textId="77777777" w:rsidR="00CD2E71" w:rsidRDefault="00CD2E71" w:rsidP="00D5459E">
      <w:pPr>
        <w:spacing w:after="120" w:line="240" w:lineRule="auto"/>
        <w:rPr>
          <w:rFonts w:ascii="Calibri" w:hAnsi="Calibri" w:cs="Calibri"/>
          <w:b/>
          <w:bCs/>
          <w:sz w:val="28"/>
          <w:szCs w:val="28"/>
          <w:u w:val="single"/>
        </w:rPr>
      </w:pPr>
    </w:p>
    <w:p w14:paraId="5CF80A4C" w14:textId="6A284491"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6AD56677"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r w:rsidR="00CD2E71">
        <w:rPr>
          <w:rFonts w:ascii="Calibri" w:hAnsi="Calibri" w:cs="Calibri"/>
          <w:sz w:val="24"/>
          <w:szCs w:val="24"/>
        </w:rPr>
        <w:t xml:space="preserve"> </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Pr="00CD2E71" w:rsidRDefault="008F5BD7" w:rsidP="00192A72">
      <w:pPr>
        <w:pStyle w:val="ListParagraph"/>
        <w:numPr>
          <w:ilvl w:val="0"/>
          <w:numId w:val="23"/>
        </w:numPr>
        <w:spacing w:after="120" w:line="240" w:lineRule="auto"/>
        <w:rPr>
          <w:rFonts w:ascii="Calibri" w:hAnsi="Calibri" w:cs="Calibri"/>
          <w:sz w:val="24"/>
          <w:szCs w:val="24"/>
          <w:highlight w:val="green"/>
        </w:rPr>
      </w:pPr>
      <w:r w:rsidRPr="00CD2E71">
        <w:rPr>
          <w:rFonts w:ascii="Calibri" w:hAnsi="Calibri" w:cs="Calibri"/>
          <w:b/>
          <w:bCs/>
          <w:sz w:val="24"/>
          <w:szCs w:val="24"/>
          <w:highlight w:val="green"/>
        </w:rPr>
        <w:t xml:space="preserve">New </w:t>
      </w:r>
      <w:r w:rsidR="00204FA0" w:rsidRPr="00CD2E71">
        <w:rPr>
          <w:rFonts w:ascii="Calibri" w:hAnsi="Calibri" w:cs="Calibri"/>
          <w:b/>
          <w:bCs/>
          <w:sz w:val="24"/>
          <w:szCs w:val="24"/>
          <w:highlight w:val="green"/>
        </w:rPr>
        <w:t>Course Syllabus</w:t>
      </w:r>
      <w:r w:rsidR="008C0C52" w:rsidRPr="00CD2E71">
        <w:rPr>
          <w:rFonts w:ascii="Calibri" w:hAnsi="Calibri" w:cs="Calibri"/>
          <w:sz w:val="24"/>
          <w:szCs w:val="24"/>
          <w:highlight w:val="green"/>
        </w:rPr>
        <w:t xml:space="preserve"> [Master] </w:t>
      </w:r>
      <w:r w:rsidR="0004163E" w:rsidRPr="00CD2E71">
        <w:rPr>
          <w:rFonts w:ascii="Calibri" w:hAnsi="Calibri" w:cs="Calibri"/>
          <w:sz w:val="24"/>
          <w:szCs w:val="24"/>
          <w:highlight w:val="green"/>
        </w:rPr>
        <w:t xml:space="preserve">reflecting </w:t>
      </w:r>
      <w:r w:rsidR="008C0C52" w:rsidRPr="00CD2E71">
        <w:rPr>
          <w:rFonts w:ascii="Calibri" w:hAnsi="Calibri" w:cs="Calibri"/>
          <w:sz w:val="24"/>
          <w:szCs w:val="24"/>
          <w:highlight w:val="green"/>
        </w:rPr>
        <w:t>proposed changes</w:t>
      </w:r>
      <w:r w:rsidRPr="00CD2E71">
        <w:rPr>
          <w:rFonts w:ascii="Calibri" w:hAnsi="Calibri" w:cs="Calibri"/>
          <w:sz w:val="24"/>
          <w:szCs w:val="24"/>
          <w:highlight w:val="green"/>
        </w:rPr>
        <w:t xml:space="preserve">, as </w:t>
      </w:r>
      <w:r w:rsidR="00382BBF" w:rsidRPr="00CD2E71">
        <w:rPr>
          <w:rFonts w:ascii="Calibri" w:hAnsi="Calibri" w:cs="Calibri"/>
          <w:sz w:val="24"/>
          <w:szCs w:val="24"/>
          <w:highlight w:val="green"/>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A1400" w14:textId="77777777" w:rsidR="006F17FE" w:rsidRDefault="006F17FE" w:rsidP="00B24563">
      <w:pPr>
        <w:spacing w:after="0" w:line="240" w:lineRule="auto"/>
      </w:pPr>
      <w:r>
        <w:separator/>
      </w:r>
    </w:p>
  </w:endnote>
  <w:endnote w:type="continuationSeparator" w:id="0">
    <w:p w14:paraId="1EFD5EF0" w14:textId="77777777" w:rsidR="006F17FE" w:rsidRDefault="006F17FE" w:rsidP="00B24563">
      <w:pPr>
        <w:spacing w:after="0" w:line="240" w:lineRule="auto"/>
      </w:pPr>
      <w:r>
        <w:continuationSeparator/>
      </w:r>
    </w:p>
  </w:endnote>
  <w:endnote w:type="continuationNotice" w:id="1">
    <w:p w14:paraId="3AE355BD" w14:textId="77777777" w:rsidR="006F17FE" w:rsidRDefault="006F17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69699D" w14:textId="77777777" w:rsidR="006F17FE" w:rsidRDefault="006F17FE" w:rsidP="00B24563">
      <w:pPr>
        <w:spacing w:after="0" w:line="240" w:lineRule="auto"/>
      </w:pPr>
      <w:r>
        <w:separator/>
      </w:r>
    </w:p>
  </w:footnote>
  <w:footnote w:type="continuationSeparator" w:id="0">
    <w:p w14:paraId="549D37AB" w14:textId="77777777" w:rsidR="006F17FE" w:rsidRDefault="006F17FE" w:rsidP="00B24563">
      <w:pPr>
        <w:spacing w:after="0" w:line="240" w:lineRule="auto"/>
      </w:pPr>
      <w:r>
        <w:continuationSeparator/>
      </w:r>
    </w:p>
  </w:footnote>
  <w:footnote w:type="continuationNotice" w:id="1">
    <w:p w14:paraId="3827134C" w14:textId="77777777" w:rsidR="006F17FE" w:rsidRDefault="006F17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5DDABC02"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10C4"/>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5B93"/>
    <w:rsid w:val="00176E6B"/>
    <w:rsid w:val="00181BEA"/>
    <w:rsid w:val="00190ADC"/>
    <w:rsid w:val="00191F3B"/>
    <w:rsid w:val="00192A72"/>
    <w:rsid w:val="00195A1B"/>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5B1"/>
    <w:rsid w:val="002D5A76"/>
    <w:rsid w:val="002D5D14"/>
    <w:rsid w:val="002E04D9"/>
    <w:rsid w:val="002E0B92"/>
    <w:rsid w:val="002E1526"/>
    <w:rsid w:val="002E3103"/>
    <w:rsid w:val="002E6E4E"/>
    <w:rsid w:val="002F08B8"/>
    <w:rsid w:val="002F1487"/>
    <w:rsid w:val="002F32F2"/>
    <w:rsid w:val="002F3D5F"/>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3D3C"/>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58AC"/>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0D"/>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762"/>
    <w:rsid w:val="00471CE9"/>
    <w:rsid w:val="0047340E"/>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2763"/>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33B"/>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17FE"/>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26A6"/>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83C06"/>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25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4D14"/>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3023"/>
    <w:rsid w:val="00934058"/>
    <w:rsid w:val="00934647"/>
    <w:rsid w:val="00934E70"/>
    <w:rsid w:val="009364E9"/>
    <w:rsid w:val="00937E77"/>
    <w:rsid w:val="00937FEC"/>
    <w:rsid w:val="0094103C"/>
    <w:rsid w:val="00941891"/>
    <w:rsid w:val="009422C2"/>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06313"/>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429B"/>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2C17"/>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76B93"/>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37553"/>
    <w:rsid w:val="00C406A2"/>
    <w:rsid w:val="00C41402"/>
    <w:rsid w:val="00C43C35"/>
    <w:rsid w:val="00C465BC"/>
    <w:rsid w:val="00C47181"/>
    <w:rsid w:val="00C51021"/>
    <w:rsid w:val="00C51D53"/>
    <w:rsid w:val="00C56232"/>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2E71"/>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866"/>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473E1"/>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3BDF"/>
    <w:rsid w:val="00E27F6E"/>
    <w:rsid w:val="00E32554"/>
    <w:rsid w:val="00E32894"/>
    <w:rsid w:val="00E345D2"/>
    <w:rsid w:val="00E363AC"/>
    <w:rsid w:val="00E3785C"/>
    <w:rsid w:val="00E417EF"/>
    <w:rsid w:val="00E423CC"/>
    <w:rsid w:val="00E45D7F"/>
    <w:rsid w:val="00E46189"/>
    <w:rsid w:val="00E461CC"/>
    <w:rsid w:val="00E473DA"/>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0FC8"/>
    <w:rsid w:val="00E95D90"/>
    <w:rsid w:val="00E961AF"/>
    <w:rsid w:val="00E96F4F"/>
    <w:rsid w:val="00EA10E4"/>
    <w:rsid w:val="00EA1E3F"/>
    <w:rsid w:val="00EA1F79"/>
    <w:rsid w:val="00EA3FF7"/>
    <w:rsid w:val="00EAE77B"/>
    <w:rsid w:val="00EB0BF8"/>
    <w:rsid w:val="00EB2DF5"/>
    <w:rsid w:val="00EB5B84"/>
    <w:rsid w:val="00ED05B5"/>
    <w:rsid w:val="00ED4BD5"/>
    <w:rsid w:val="00ED51AE"/>
    <w:rsid w:val="00EE0148"/>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166B"/>
    <w:rsid w:val="00F32B96"/>
    <w:rsid w:val="00F35376"/>
    <w:rsid w:val="00F363B0"/>
    <w:rsid w:val="00F364FE"/>
    <w:rsid w:val="00F426FC"/>
    <w:rsid w:val="00F42EAC"/>
    <w:rsid w:val="00F4311A"/>
    <w:rsid w:val="00F5067B"/>
    <w:rsid w:val="00F529C9"/>
    <w:rsid w:val="00F564F7"/>
    <w:rsid w:val="00F56811"/>
    <w:rsid w:val="00F6134B"/>
    <w:rsid w:val="00F617D7"/>
    <w:rsid w:val="00F628EA"/>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A81"/>
    <w:rsid w:val="00FB2C04"/>
    <w:rsid w:val="00FB3375"/>
    <w:rsid w:val="00FB3899"/>
    <w:rsid w:val="00FB3ECD"/>
    <w:rsid w:val="00FB5A16"/>
    <w:rsid w:val="00FB6816"/>
    <w:rsid w:val="00FB7B21"/>
    <w:rsid w:val="00FC1292"/>
    <w:rsid w:val="00FC21B9"/>
    <w:rsid w:val="00FC39E1"/>
    <w:rsid w:val="00FC3F20"/>
    <w:rsid w:val="00FC5BAE"/>
    <w:rsid w:val="00FC7303"/>
    <w:rsid w:val="00FD2106"/>
    <w:rsid w:val="00FD47C0"/>
    <w:rsid w:val="00FD6BDA"/>
    <w:rsid w:val="00FE091B"/>
    <w:rsid w:val="00FE1BE9"/>
    <w:rsid w:val="00FE24FD"/>
    <w:rsid w:val="00FE403B"/>
    <w:rsid w:val="00FF0293"/>
    <w:rsid w:val="00FF0E9B"/>
    <w:rsid w:val="00FF39A0"/>
    <w:rsid w:val="011BA3E6"/>
    <w:rsid w:val="014E6045"/>
    <w:rsid w:val="015CCCDB"/>
    <w:rsid w:val="01741D34"/>
    <w:rsid w:val="0198B50D"/>
    <w:rsid w:val="02352C2A"/>
    <w:rsid w:val="02438B5B"/>
    <w:rsid w:val="02560003"/>
    <w:rsid w:val="025C5EFA"/>
    <w:rsid w:val="027BE2BC"/>
    <w:rsid w:val="029FE7FF"/>
    <w:rsid w:val="02A299A1"/>
    <w:rsid w:val="02BA61F3"/>
    <w:rsid w:val="02C5A24E"/>
    <w:rsid w:val="02C6E9E8"/>
    <w:rsid w:val="02CECB24"/>
    <w:rsid w:val="02E31A1F"/>
    <w:rsid w:val="030253A4"/>
    <w:rsid w:val="030358B7"/>
    <w:rsid w:val="03190C3A"/>
    <w:rsid w:val="03554B89"/>
    <w:rsid w:val="037D39C7"/>
    <w:rsid w:val="03A8D510"/>
    <w:rsid w:val="03AB3850"/>
    <w:rsid w:val="047D097F"/>
    <w:rsid w:val="04D393B2"/>
    <w:rsid w:val="04EF453B"/>
    <w:rsid w:val="04EF88BF"/>
    <w:rsid w:val="056F0F3C"/>
    <w:rsid w:val="0593FBC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AA4239C"/>
    <w:rsid w:val="0AB0055A"/>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DD79A8F"/>
    <w:rsid w:val="0E0FA440"/>
    <w:rsid w:val="0E17D9B6"/>
    <w:rsid w:val="0E2ADB91"/>
    <w:rsid w:val="0E337064"/>
    <w:rsid w:val="0E35F3ED"/>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4B20A"/>
    <w:rsid w:val="1529AFB3"/>
    <w:rsid w:val="152D4DBD"/>
    <w:rsid w:val="15527B5D"/>
    <w:rsid w:val="157C1606"/>
    <w:rsid w:val="15A47650"/>
    <w:rsid w:val="15CBEE65"/>
    <w:rsid w:val="15CEAF29"/>
    <w:rsid w:val="15DB7CDD"/>
    <w:rsid w:val="16194F40"/>
    <w:rsid w:val="164AFA7C"/>
    <w:rsid w:val="16FCF3BE"/>
    <w:rsid w:val="17043FDB"/>
    <w:rsid w:val="170FC831"/>
    <w:rsid w:val="1718E80C"/>
    <w:rsid w:val="175A92C7"/>
    <w:rsid w:val="177EE82F"/>
    <w:rsid w:val="179999A3"/>
    <w:rsid w:val="17B2983E"/>
    <w:rsid w:val="17B6548C"/>
    <w:rsid w:val="17D06308"/>
    <w:rsid w:val="17E27B83"/>
    <w:rsid w:val="1816D576"/>
    <w:rsid w:val="185C6DE9"/>
    <w:rsid w:val="189572AD"/>
    <w:rsid w:val="18C20861"/>
    <w:rsid w:val="19160105"/>
    <w:rsid w:val="194C8E24"/>
    <w:rsid w:val="195DC1FA"/>
    <w:rsid w:val="1997B0A4"/>
    <w:rsid w:val="1A4B5931"/>
    <w:rsid w:val="1A757555"/>
    <w:rsid w:val="1AEA76A1"/>
    <w:rsid w:val="1AEAFC2A"/>
    <w:rsid w:val="1B26E9EC"/>
    <w:rsid w:val="1B70E050"/>
    <w:rsid w:val="1B97D9A8"/>
    <w:rsid w:val="1C5F70FD"/>
    <w:rsid w:val="1C9B649E"/>
    <w:rsid w:val="1CA105EC"/>
    <w:rsid w:val="1CB391A8"/>
    <w:rsid w:val="1CC6C6BF"/>
    <w:rsid w:val="1CE83BD6"/>
    <w:rsid w:val="1D03F248"/>
    <w:rsid w:val="1D19B8BA"/>
    <w:rsid w:val="1D47BD92"/>
    <w:rsid w:val="1D779A41"/>
    <w:rsid w:val="1D863DA2"/>
    <w:rsid w:val="1D8B9DBA"/>
    <w:rsid w:val="1DC0235B"/>
    <w:rsid w:val="1DC94C4D"/>
    <w:rsid w:val="1E7B569D"/>
    <w:rsid w:val="1E9AAA80"/>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406FC5"/>
    <w:rsid w:val="27762475"/>
    <w:rsid w:val="27F41B42"/>
    <w:rsid w:val="280F1D0F"/>
    <w:rsid w:val="28124715"/>
    <w:rsid w:val="289715F4"/>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02BD30"/>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31BB49"/>
    <w:rsid w:val="338A1948"/>
    <w:rsid w:val="33907E4B"/>
    <w:rsid w:val="33C03F6D"/>
    <w:rsid w:val="33F71EDD"/>
    <w:rsid w:val="344AFD19"/>
    <w:rsid w:val="3455C9A1"/>
    <w:rsid w:val="348D600A"/>
    <w:rsid w:val="3493189C"/>
    <w:rsid w:val="34D91B5B"/>
    <w:rsid w:val="34F35DD0"/>
    <w:rsid w:val="350870C2"/>
    <w:rsid w:val="3524EC6F"/>
    <w:rsid w:val="359C9A4B"/>
    <w:rsid w:val="35A01C86"/>
    <w:rsid w:val="35A038BA"/>
    <w:rsid w:val="35A8031B"/>
    <w:rsid w:val="35BA96C5"/>
    <w:rsid w:val="35E03A79"/>
    <w:rsid w:val="360E1316"/>
    <w:rsid w:val="36304FB5"/>
    <w:rsid w:val="3672BE4E"/>
    <w:rsid w:val="3682C8B6"/>
    <w:rsid w:val="36A732F3"/>
    <w:rsid w:val="36B32064"/>
    <w:rsid w:val="36B828F5"/>
    <w:rsid w:val="370C3E90"/>
    <w:rsid w:val="3742DF6B"/>
    <w:rsid w:val="3762B467"/>
    <w:rsid w:val="3767FDF8"/>
    <w:rsid w:val="3782C672"/>
    <w:rsid w:val="3783F87A"/>
    <w:rsid w:val="3784AAEA"/>
    <w:rsid w:val="37A33C62"/>
    <w:rsid w:val="37E6DF72"/>
    <w:rsid w:val="37E8C85E"/>
    <w:rsid w:val="37F9C43A"/>
    <w:rsid w:val="383C26A1"/>
    <w:rsid w:val="383D82FF"/>
    <w:rsid w:val="387DA316"/>
    <w:rsid w:val="38827943"/>
    <w:rsid w:val="38C83929"/>
    <w:rsid w:val="38D7D97C"/>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60ADBF"/>
    <w:rsid w:val="3C70D313"/>
    <w:rsid w:val="3CAF7E94"/>
    <w:rsid w:val="3CE35A8A"/>
    <w:rsid w:val="3D3199D0"/>
    <w:rsid w:val="3D3F2B3C"/>
    <w:rsid w:val="3D56A147"/>
    <w:rsid w:val="3D88C4A7"/>
    <w:rsid w:val="3DD5824E"/>
    <w:rsid w:val="3DE7E3E1"/>
    <w:rsid w:val="3E32CD0A"/>
    <w:rsid w:val="3E35AA88"/>
    <w:rsid w:val="3E5CD792"/>
    <w:rsid w:val="3E967956"/>
    <w:rsid w:val="3EB13C91"/>
    <w:rsid w:val="3EB38A55"/>
    <w:rsid w:val="3EC6DD48"/>
    <w:rsid w:val="3EE2053F"/>
    <w:rsid w:val="3F2EDD0A"/>
    <w:rsid w:val="3F6A9E28"/>
    <w:rsid w:val="3F990913"/>
    <w:rsid w:val="400E9604"/>
    <w:rsid w:val="40255F92"/>
    <w:rsid w:val="402CEE01"/>
    <w:rsid w:val="4047A72B"/>
    <w:rsid w:val="40B7F7A2"/>
    <w:rsid w:val="40BB31D8"/>
    <w:rsid w:val="40E1F59C"/>
    <w:rsid w:val="40ED8F52"/>
    <w:rsid w:val="40EFE241"/>
    <w:rsid w:val="40F1A55C"/>
    <w:rsid w:val="40FB82D7"/>
    <w:rsid w:val="410663B8"/>
    <w:rsid w:val="414DEAC0"/>
    <w:rsid w:val="4196D071"/>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8E2DAB2"/>
    <w:rsid w:val="4992F861"/>
    <w:rsid w:val="4994E244"/>
    <w:rsid w:val="49D40980"/>
    <w:rsid w:val="49E82CDB"/>
    <w:rsid w:val="4A0810AA"/>
    <w:rsid w:val="4A0CC046"/>
    <w:rsid w:val="4A756277"/>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11D3B"/>
    <w:rsid w:val="518C1657"/>
    <w:rsid w:val="51A78C2A"/>
    <w:rsid w:val="51BB292B"/>
    <w:rsid w:val="52057998"/>
    <w:rsid w:val="5207C17F"/>
    <w:rsid w:val="520F5FC1"/>
    <w:rsid w:val="522B649F"/>
    <w:rsid w:val="529F0D3D"/>
    <w:rsid w:val="52BBB771"/>
    <w:rsid w:val="52C772E8"/>
    <w:rsid w:val="532294F7"/>
    <w:rsid w:val="532E4692"/>
    <w:rsid w:val="53450ECA"/>
    <w:rsid w:val="5351EDD8"/>
    <w:rsid w:val="5359AF44"/>
    <w:rsid w:val="5364D81C"/>
    <w:rsid w:val="538E59AD"/>
    <w:rsid w:val="539AE9A8"/>
    <w:rsid w:val="541F7516"/>
    <w:rsid w:val="54BFA189"/>
    <w:rsid w:val="54DF66EB"/>
    <w:rsid w:val="54FB3CD9"/>
    <w:rsid w:val="54FBF80F"/>
    <w:rsid w:val="5502E3AC"/>
    <w:rsid w:val="5503C5B2"/>
    <w:rsid w:val="55298E8B"/>
    <w:rsid w:val="554A5F5D"/>
    <w:rsid w:val="5558398D"/>
    <w:rsid w:val="55AB9E50"/>
    <w:rsid w:val="55BFCCD8"/>
    <w:rsid w:val="55CD1DCE"/>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23C75B"/>
    <w:rsid w:val="589C69A6"/>
    <w:rsid w:val="58EA9D36"/>
    <w:rsid w:val="58EBFB7D"/>
    <w:rsid w:val="58F009C6"/>
    <w:rsid w:val="5952FCB4"/>
    <w:rsid w:val="5967957A"/>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BD59C95"/>
    <w:rsid w:val="5C4A7E78"/>
    <w:rsid w:val="5CAE95A8"/>
    <w:rsid w:val="5DD5CF67"/>
    <w:rsid w:val="5DDABC02"/>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AEDAEA"/>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7C8C086"/>
    <w:rsid w:val="680CCE6E"/>
    <w:rsid w:val="6892C1A1"/>
    <w:rsid w:val="68CD41EC"/>
    <w:rsid w:val="68EB46E4"/>
    <w:rsid w:val="68F18047"/>
    <w:rsid w:val="68FD6C64"/>
    <w:rsid w:val="6925366A"/>
    <w:rsid w:val="692D826A"/>
    <w:rsid w:val="6960784B"/>
    <w:rsid w:val="696A8393"/>
    <w:rsid w:val="6995FE2A"/>
    <w:rsid w:val="69DC034F"/>
    <w:rsid w:val="6A2B9567"/>
    <w:rsid w:val="6A34114C"/>
    <w:rsid w:val="6AAE4599"/>
    <w:rsid w:val="6AAE8438"/>
    <w:rsid w:val="6ACF3C58"/>
    <w:rsid w:val="6AD8754A"/>
    <w:rsid w:val="6B25F769"/>
    <w:rsid w:val="6B644AEC"/>
    <w:rsid w:val="6B64AEE0"/>
    <w:rsid w:val="6BDAC70B"/>
    <w:rsid w:val="6BEBA7EF"/>
    <w:rsid w:val="6BEECAC8"/>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1F8E739"/>
    <w:rsid w:val="724929CA"/>
    <w:rsid w:val="725BBF60"/>
    <w:rsid w:val="725F761B"/>
    <w:rsid w:val="731A060B"/>
    <w:rsid w:val="734856A0"/>
    <w:rsid w:val="736788B3"/>
    <w:rsid w:val="736E01A4"/>
    <w:rsid w:val="74498BA3"/>
    <w:rsid w:val="7459D0C5"/>
    <w:rsid w:val="748D9CD1"/>
    <w:rsid w:val="74E54B6E"/>
    <w:rsid w:val="74F24522"/>
    <w:rsid w:val="756FDB70"/>
    <w:rsid w:val="75B1637E"/>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28C06A"/>
    <w:rsid w:val="7F3C63BD"/>
    <w:rsid w:val="7FC9C9DA"/>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1">
    <w:name w:val="Mention1"/>
    <w:basedOn w:val="DefaultParagraphFont"/>
    <w:uiPriority w:val="99"/>
    <w:unhideWhenUsed/>
    <w:rsid w:val="008A3721"/>
    <w:rPr>
      <w:color w:val="2B579A"/>
      <w:shd w:val="clear" w:color="auto" w:fill="E6E6E6"/>
    </w:rPr>
  </w:style>
  <w:style w:type="character" w:customStyle="1" w:styleId="UnresolvedMention1">
    <w:name w:val="Unresolved Mention1"/>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A06313"/>
    <w:rPr>
      <w:color w:val="605E5C"/>
      <w:shd w:val="clear" w:color="auto" w:fill="E1DFDD"/>
    </w:rPr>
  </w:style>
  <w:style w:type="character" w:styleId="Mention">
    <w:name w:val="Mention"/>
    <w:basedOn w:val="DefaultParagraphFont"/>
    <w:uiPriority w:val="99"/>
    <w:unhideWhenUsed/>
    <w:rsid w:val="00A0631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1A4C08"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1A4C08"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1A4C08"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1A4C08"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1A4C08"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A4C08"/>
    <w:rsid w:val="001E75DB"/>
    <w:rsid w:val="00297F2D"/>
    <w:rsid w:val="002F2234"/>
    <w:rsid w:val="003075AD"/>
    <w:rsid w:val="00371EEF"/>
    <w:rsid w:val="0038047F"/>
    <w:rsid w:val="0038541E"/>
    <w:rsid w:val="003A7DD2"/>
    <w:rsid w:val="003B6A1C"/>
    <w:rsid w:val="003E6295"/>
    <w:rsid w:val="003F42D9"/>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C1462"/>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85FE7"/>
    <w:rsid w:val="009A43EA"/>
    <w:rsid w:val="009B615F"/>
    <w:rsid w:val="00A27A13"/>
    <w:rsid w:val="00A3196B"/>
    <w:rsid w:val="00A36328"/>
    <w:rsid w:val="00A73996"/>
    <w:rsid w:val="00AA0EAB"/>
    <w:rsid w:val="00AD093A"/>
    <w:rsid w:val="00AF6983"/>
    <w:rsid w:val="00B271E4"/>
    <w:rsid w:val="00B47B24"/>
    <w:rsid w:val="00B87525"/>
    <w:rsid w:val="00C049DE"/>
    <w:rsid w:val="00C3405B"/>
    <w:rsid w:val="00C935FD"/>
    <w:rsid w:val="00CC5EF2"/>
    <w:rsid w:val="00CC7FE6"/>
    <w:rsid w:val="00D12DE7"/>
    <w:rsid w:val="00D55BC1"/>
    <w:rsid w:val="00D60C3A"/>
    <w:rsid w:val="00DB3202"/>
    <w:rsid w:val="00DF50E0"/>
    <w:rsid w:val="00EF742D"/>
    <w:rsid w:val="00F83D01"/>
    <w:rsid w:val="00FC756A"/>
    <w:rsid w:val="00FD06F9"/>
    <w:rsid w:val="00FD60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D0DCAD5EAE17438AFC9473199DFAEC" ma:contentTypeVersion="10" ma:contentTypeDescription="Create a new document." ma:contentTypeScope="" ma:versionID="32d1bb5a528071e419f4d484858f5eb8">
  <xsd:schema xmlns:xsd="http://www.w3.org/2001/XMLSchema" xmlns:xs="http://www.w3.org/2001/XMLSchema" xmlns:p="http://schemas.microsoft.com/office/2006/metadata/properties" xmlns:ns2="fc9f2e69-f7d9-4bc3-a932-44c40ab4044b" xmlns:ns3="b4e99009-4604-4d02-a11e-92078393de63" targetNamespace="http://schemas.microsoft.com/office/2006/metadata/properties" ma:root="true" ma:fieldsID="c57ebab3744f75d038ab299f4094702b" ns2:_="" ns3:_="">
    <xsd:import namespace="fc9f2e69-f7d9-4bc3-a932-44c40ab4044b"/>
    <xsd:import namespace="b4e99009-4604-4d02-a11e-92078393de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f2e69-f7d9-4bc3-a932-44c40ab40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e99009-4604-4d02-a11e-92078393de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4e99009-4604-4d02-a11e-92078393de63">
      <UserInfo>
        <DisplayName>Kelsea Cid</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0E11D9-EB28-4828-B8AB-2AB2CE41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f2e69-f7d9-4bc3-a932-44c40ab4044b"/>
    <ds:schemaRef ds:uri="b4e99009-4604-4d02-a11e-92078393d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 ds:uri="b4e99009-4604-4d02-a11e-92078393de63"/>
  </ds:schemaRefs>
</ds:datastoreItem>
</file>

<file path=customXml/itemProps3.xml><?xml version="1.0" encoding="utf-8"?>
<ds:datastoreItem xmlns:ds="http://schemas.openxmlformats.org/officeDocument/2006/customXml" ds:itemID="{93BCFB1F-8FAA-4F04-A26C-3848AFB246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99</Words>
  <Characters>797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Kelsea Cid</cp:lastModifiedBy>
  <cp:revision>3</cp:revision>
  <cp:lastPrinted>2020-08-03T22:44:00Z</cp:lastPrinted>
  <dcterms:created xsi:type="dcterms:W3CDTF">2021-03-12T18:36:00Z</dcterms:created>
  <dcterms:modified xsi:type="dcterms:W3CDTF">2021-03-1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D0DCAD5EAE17438AFC9473199DFAEC</vt:lpwstr>
  </property>
  <property fmtid="{D5CDD505-2E9C-101B-9397-08002B2CF9AE}" pid="3" name="Order">
    <vt:r8>1074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